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dTable4-Accent1"/>
        <w:tblpPr w:leftFromText="180" w:rightFromText="180" w:vertAnchor="page" w:horzAnchor="margin" w:tblpXSpec="center" w:tblpY="2634"/>
        <w:tblW w:w="10890" w:type="dxa"/>
        <w:tblLook w:val="04A0" w:firstRow="1" w:lastRow="0" w:firstColumn="1" w:lastColumn="0" w:noHBand="0" w:noVBand="1"/>
      </w:tblPr>
      <w:tblGrid>
        <w:gridCol w:w="5490"/>
        <w:gridCol w:w="5400"/>
      </w:tblGrid>
      <w:tr w:rsidR="007B083E" w14:paraId="0C493092" w14:textId="0678B9F7" w:rsidTr="007813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A97A63"/>
          </w:tcPr>
          <w:p w14:paraId="54394165" w14:textId="40D32214" w:rsidR="007B083E" w:rsidRPr="00DB3275" w:rsidRDefault="000356F6" w:rsidP="00615611">
            <w:pPr>
              <w:pStyle w:val="Heading1"/>
              <w:spacing w:before="0"/>
              <w:jc w:val="center"/>
              <w:rPr>
                <w:b/>
                <w:color w:val="auto"/>
              </w:rPr>
            </w:pPr>
            <w:r w:rsidRPr="00DB3275">
              <w:rPr>
                <w:b/>
                <w:color w:val="auto"/>
              </w:rPr>
              <w:t>(</w:t>
            </w:r>
            <w:r w:rsidR="00F574C6" w:rsidRPr="00DB3275">
              <w:rPr>
                <w:b/>
                <w:color w:val="auto"/>
              </w:rPr>
              <w:t>P</w:t>
            </w:r>
            <w:r w:rsidR="00125491" w:rsidRPr="00DB3275">
              <w:rPr>
                <w:b/>
                <w:color w:val="auto"/>
              </w:rPr>
              <w:t>rojected</w:t>
            </w:r>
            <w:r w:rsidRPr="00DB3275">
              <w:rPr>
                <w:b/>
                <w:color w:val="auto"/>
              </w:rPr>
              <w:t xml:space="preserve">) </w:t>
            </w:r>
            <w:r w:rsidR="0070712A" w:rsidRPr="00DB3275">
              <w:rPr>
                <w:b/>
                <w:color w:val="auto"/>
              </w:rPr>
              <w:t>202</w:t>
            </w:r>
            <w:r w:rsidR="00125491" w:rsidRPr="00DB3275">
              <w:rPr>
                <w:b/>
                <w:color w:val="auto"/>
              </w:rPr>
              <w:t>7</w:t>
            </w:r>
            <w:r w:rsidR="0070712A" w:rsidRPr="00DB3275">
              <w:rPr>
                <w:b/>
                <w:color w:val="auto"/>
              </w:rPr>
              <w:t xml:space="preserve"> </w:t>
            </w:r>
            <w:r w:rsidR="004D62EB" w:rsidRPr="00DB3275">
              <w:rPr>
                <w:b/>
                <w:color w:val="auto"/>
              </w:rPr>
              <w:t>Summer Intensive Courses</w:t>
            </w:r>
            <w:r w:rsidRPr="00DB3275">
              <w:rPr>
                <w:b/>
                <w:color w:val="auto"/>
              </w:rPr>
              <w:t>*</w:t>
            </w:r>
          </w:p>
          <w:p w14:paraId="3C185387" w14:textId="60EA1BEB" w:rsidR="00203C2F" w:rsidRPr="00DB3275" w:rsidRDefault="00203C2F" w:rsidP="00615611">
            <w:pPr>
              <w:pStyle w:val="Heading1"/>
              <w:spacing w:before="0"/>
              <w:jc w:val="center"/>
              <w:rPr>
                <w:color w:val="auto"/>
              </w:rPr>
            </w:pPr>
            <w:r w:rsidRPr="00DB3275">
              <w:rPr>
                <w:b/>
                <w:color w:val="auto"/>
              </w:rPr>
              <w:t>(Enhancement)</w:t>
            </w:r>
          </w:p>
        </w:tc>
        <w:tc>
          <w:tcPr>
            <w:tcW w:w="5400" w:type="dxa"/>
            <w:shd w:val="clear" w:color="auto" w:fill="A97A63"/>
          </w:tcPr>
          <w:p w14:paraId="369E711B" w14:textId="74296813" w:rsidR="007B083E" w:rsidRPr="007A65A7" w:rsidRDefault="008E5D21" w:rsidP="003338A9">
            <w:pPr>
              <w:pStyle w:val="Heading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A65A7">
              <w:rPr>
                <w:color w:val="000000" w:themeColor="text1"/>
              </w:rPr>
              <w:t>202</w:t>
            </w:r>
            <w:r w:rsidR="00125491" w:rsidRPr="007A65A7">
              <w:rPr>
                <w:color w:val="000000" w:themeColor="text1"/>
              </w:rPr>
              <w:t>6-27</w:t>
            </w:r>
            <w:r w:rsidR="00B76C01" w:rsidRPr="007A65A7">
              <w:rPr>
                <w:color w:val="000000" w:themeColor="text1"/>
              </w:rPr>
              <w:t xml:space="preserve"> </w:t>
            </w:r>
            <w:r w:rsidRPr="007A65A7">
              <w:rPr>
                <w:color w:val="000000" w:themeColor="text1"/>
              </w:rPr>
              <w:t xml:space="preserve">Fall </w:t>
            </w:r>
            <w:r w:rsidR="000C4482" w:rsidRPr="007A65A7">
              <w:rPr>
                <w:color w:val="000000" w:themeColor="text1"/>
              </w:rPr>
              <w:t>Hybrid Language Mentor Courses</w:t>
            </w:r>
          </w:p>
          <w:p w14:paraId="6082F978" w14:textId="2EA46CC8" w:rsidR="000C4482" w:rsidRPr="007A65A7" w:rsidRDefault="00203C2F" w:rsidP="003338A9">
            <w:pPr>
              <w:pStyle w:val="Heading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A65A7">
              <w:rPr>
                <w:color w:val="000000" w:themeColor="text1"/>
              </w:rPr>
              <w:t>(</w:t>
            </w:r>
            <w:r w:rsidR="000C4482" w:rsidRPr="007A65A7">
              <w:rPr>
                <w:color w:val="000000" w:themeColor="text1"/>
              </w:rPr>
              <w:t>Sustainment</w:t>
            </w:r>
            <w:r w:rsidRPr="007A65A7">
              <w:rPr>
                <w:color w:val="000000" w:themeColor="text1"/>
              </w:rPr>
              <w:t>)</w:t>
            </w:r>
          </w:p>
        </w:tc>
      </w:tr>
      <w:tr w:rsidR="007B083E" w14:paraId="189FF5D5" w14:textId="74B7B486" w:rsidTr="00F86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auto"/>
          </w:tcPr>
          <w:p w14:paraId="37526285" w14:textId="77777777" w:rsidR="00285592" w:rsidRDefault="00285592" w:rsidP="00285592">
            <w:pPr>
              <w:rPr>
                <w:rFonts w:asciiTheme="minorHAnsi" w:eastAsiaTheme="minorEastAsia" w:hAnsiTheme="minorHAnsi" w:cstheme="minorBidi"/>
                <w:b w:val="0"/>
                <w:bCs w:val="0"/>
              </w:rPr>
            </w:pPr>
          </w:p>
          <w:p w14:paraId="6ED9124D" w14:textId="0325317A" w:rsidR="00045A06" w:rsidRPr="00285592" w:rsidRDefault="00285592" w:rsidP="00285592">
            <w:pPr>
              <w:rPr>
                <w:rFonts w:asciiTheme="minorHAnsi" w:eastAsiaTheme="minorEastAsia" w:hAnsiTheme="minorHAnsi" w:cstheme="minorBidi"/>
              </w:rPr>
            </w:pPr>
            <w:r w:rsidRPr="00285592">
              <w:rPr>
                <w:rFonts w:asciiTheme="minorHAnsi" w:eastAsiaTheme="minorEastAsia" w:hAnsiTheme="minorHAnsi" w:cstheme="minorBidi"/>
              </w:rPr>
              <w:t>*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285592">
              <w:rPr>
                <w:rFonts w:asciiTheme="minorHAnsi" w:eastAsiaTheme="minorEastAsia" w:hAnsiTheme="minorHAnsi" w:cstheme="minorBidi"/>
              </w:rPr>
              <w:t xml:space="preserve">If funding becomes available the CSULB LTC program will offer 16-day, 80-hour online intensive courses in </w:t>
            </w:r>
            <w:r w:rsidR="00F06800">
              <w:rPr>
                <w:rFonts w:asciiTheme="minorHAnsi" w:eastAsiaTheme="minorEastAsia" w:hAnsiTheme="minorHAnsi" w:cstheme="minorBidi"/>
              </w:rPr>
              <w:t xml:space="preserve">June and July </w:t>
            </w:r>
            <w:r w:rsidRPr="00285592">
              <w:rPr>
                <w:rFonts w:asciiTheme="minorHAnsi" w:eastAsiaTheme="minorEastAsia" w:hAnsiTheme="minorHAnsi" w:cstheme="minorBidi"/>
              </w:rPr>
              <w:t>summer of 2027. Dates to be determined in the coming months</w:t>
            </w:r>
            <w:r w:rsidR="00F06800">
              <w:rPr>
                <w:rFonts w:asciiTheme="minorHAnsi" w:eastAsiaTheme="minorEastAsia" w:hAnsiTheme="minorHAnsi" w:cstheme="minorBidi"/>
              </w:rPr>
              <w:t>.</w:t>
            </w:r>
          </w:p>
        </w:tc>
        <w:tc>
          <w:tcPr>
            <w:tcW w:w="5400" w:type="dxa"/>
            <w:shd w:val="clear" w:color="auto" w:fill="auto"/>
          </w:tcPr>
          <w:p w14:paraId="14956EAA" w14:textId="4211B87F" w:rsidR="0070712A" w:rsidRPr="00C73F9B" w:rsidRDefault="0070712A" w:rsidP="009B3C9A">
            <w:pPr>
              <w:pStyle w:val="Heading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3F9B">
              <w:t>Fall 202</w:t>
            </w:r>
            <w:r w:rsidR="00125491" w:rsidRPr="00C73F9B">
              <w:t>6</w:t>
            </w:r>
            <w:r w:rsidRPr="00C73F9B">
              <w:t xml:space="preserve"> Hybrid Courses: 2</w:t>
            </w:r>
            <w:r w:rsidR="00125491" w:rsidRPr="00C73F9B">
              <w:t>4</w:t>
            </w:r>
            <w:r w:rsidRPr="00C73F9B">
              <w:t xml:space="preserve"> Aug – 1</w:t>
            </w:r>
            <w:r w:rsidR="00125491" w:rsidRPr="00C73F9B">
              <w:t>1</w:t>
            </w:r>
            <w:r w:rsidRPr="00C73F9B">
              <w:t xml:space="preserve"> Dec 202</w:t>
            </w:r>
            <w:r w:rsidR="00125491" w:rsidRPr="00C73F9B">
              <w:t>6</w:t>
            </w:r>
          </w:p>
          <w:p w14:paraId="43C32196" w14:textId="3E2BCFF3" w:rsidR="0070712A" w:rsidRPr="00020043" w:rsidRDefault="0070712A" w:rsidP="00057B5C">
            <w:pPr>
              <w:pStyle w:val="ListParagraph"/>
              <w:numPr>
                <w:ilvl w:val="0"/>
                <w:numId w:val="21"/>
              </w:numPr>
              <w:ind w:left="433" w:hanging="2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020043">
              <w:rPr>
                <w:rFonts w:asciiTheme="minorHAnsi" w:hAnsiTheme="minorHAnsi"/>
                <w:b/>
              </w:rPr>
              <w:t>Arabic Hybrid Course:</w:t>
            </w:r>
            <w:r>
              <w:rPr>
                <w:rFonts w:asciiTheme="minorHAnsi" w:hAnsiTheme="minorHAnsi"/>
                <w:b/>
              </w:rPr>
              <w:t xml:space="preserve"> </w:t>
            </w:r>
            <w:r w:rsidR="00F06800">
              <w:rPr>
                <w:rFonts w:asciiTheme="minorHAnsi" w:hAnsiTheme="minorHAnsi"/>
                <w:b/>
              </w:rPr>
              <w:t>Standby</w:t>
            </w:r>
          </w:p>
          <w:p w14:paraId="2FEC4951" w14:textId="511036E4" w:rsidR="0070712A" w:rsidRPr="00020043" w:rsidRDefault="0070712A" w:rsidP="00057B5C">
            <w:pPr>
              <w:pStyle w:val="ListParagraph"/>
              <w:numPr>
                <w:ilvl w:val="0"/>
                <w:numId w:val="21"/>
              </w:numPr>
              <w:ind w:left="433" w:hanging="2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020043">
              <w:rPr>
                <w:rFonts w:asciiTheme="minorHAnsi" w:hAnsiTheme="minorHAnsi"/>
                <w:b/>
              </w:rPr>
              <w:t xml:space="preserve">Chinese Hybrid Course: </w:t>
            </w:r>
            <w:r w:rsidR="0073639D">
              <w:rPr>
                <w:rFonts w:asciiTheme="minorHAnsi" w:hAnsiTheme="minorHAnsi"/>
                <w:b/>
              </w:rPr>
              <w:t>3</w:t>
            </w:r>
            <w:r>
              <w:rPr>
                <w:rFonts w:asciiTheme="minorHAnsi" w:hAnsiTheme="minorHAnsi"/>
                <w:b/>
              </w:rPr>
              <w:t xml:space="preserve"> </w:t>
            </w:r>
            <w:r w:rsidRPr="00020043">
              <w:rPr>
                <w:rFonts w:asciiTheme="minorHAnsi" w:hAnsiTheme="minorHAnsi"/>
                <w:b/>
              </w:rPr>
              <w:t>seats availabl</w:t>
            </w:r>
            <w:r>
              <w:rPr>
                <w:rFonts w:asciiTheme="minorHAnsi" w:hAnsiTheme="minorHAnsi"/>
                <w:b/>
              </w:rPr>
              <w:t>e</w:t>
            </w:r>
          </w:p>
          <w:p w14:paraId="16C56964" w14:textId="7108645C" w:rsidR="0070712A" w:rsidRPr="00020043" w:rsidRDefault="0070712A" w:rsidP="00057B5C">
            <w:pPr>
              <w:pStyle w:val="ListParagraph"/>
              <w:numPr>
                <w:ilvl w:val="0"/>
                <w:numId w:val="21"/>
              </w:numPr>
              <w:ind w:left="433" w:hanging="2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020043">
              <w:rPr>
                <w:rFonts w:asciiTheme="minorHAnsi" w:hAnsiTheme="minorHAnsi"/>
                <w:b/>
              </w:rPr>
              <w:t xml:space="preserve">French Hybrid Course:  </w:t>
            </w:r>
            <w:r w:rsidR="00F06800">
              <w:rPr>
                <w:rFonts w:asciiTheme="minorHAnsi" w:hAnsiTheme="minorHAnsi"/>
                <w:b/>
              </w:rPr>
              <w:t>Standby</w:t>
            </w:r>
          </w:p>
          <w:p w14:paraId="2E68E750" w14:textId="2A74DC42" w:rsidR="0070712A" w:rsidRPr="00020043" w:rsidRDefault="0070712A" w:rsidP="00057B5C">
            <w:pPr>
              <w:pStyle w:val="ListParagraph"/>
              <w:numPr>
                <w:ilvl w:val="0"/>
                <w:numId w:val="21"/>
              </w:numPr>
              <w:ind w:left="433" w:hanging="2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020043">
              <w:rPr>
                <w:rFonts w:asciiTheme="minorHAnsi" w:hAnsiTheme="minorHAnsi"/>
                <w:b/>
              </w:rPr>
              <w:t xml:space="preserve">Russian Hybrid Course: </w:t>
            </w:r>
            <w:r w:rsidR="00F06800">
              <w:rPr>
                <w:rFonts w:asciiTheme="minorHAnsi" w:hAnsiTheme="minorHAnsi"/>
                <w:b/>
              </w:rPr>
              <w:t>2</w:t>
            </w:r>
            <w:r>
              <w:rPr>
                <w:rFonts w:asciiTheme="minorHAnsi" w:hAnsiTheme="minorHAnsi"/>
                <w:b/>
              </w:rPr>
              <w:t xml:space="preserve"> </w:t>
            </w:r>
            <w:r w:rsidRPr="00020043">
              <w:rPr>
                <w:rFonts w:asciiTheme="minorHAnsi" w:hAnsiTheme="minorHAnsi"/>
                <w:b/>
              </w:rPr>
              <w:t>seats available</w:t>
            </w:r>
          </w:p>
          <w:p w14:paraId="097EB491" w14:textId="6F5BD5FC" w:rsidR="0070712A" w:rsidRDefault="0070712A" w:rsidP="00057B5C">
            <w:pPr>
              <w:pStyle w:val="ListParagraph"/>
              <w:numPr>
                <w:ilvl w:val="0"/>
                <w:numId w:val="21"/>
              </w:numPr>
              <w:ind w:left="433" w:hanging="2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020043">
              <w:rPr>
                <w:rFonts w:asciiTheme="minorHAnsi" w:hAnsiTheme="minorHAnsi"/>
                <w:b/>
              </w:rPr>
              <w:t>Spanish Hybrid Course</w:t>
            </w:r>
            <w:r>
              <w:rPr>
                <w:rFonts w:asciiTheme="minorHAnsi" w:hAnsiTheme="minorHAnsi"/>
                <w:b/>
              </w:rPr>
              <w:t xml:space="preserve">: </w:t>
            </w:r>
            <w:r w:rsidR="00F06800">
              <w:rPr>
                <w:rFonts w:asciiTheme="minorHAnsi" w:hAnsiTheme="minorHAnsi"/>
                <w:b/>
              </w:rPr>
              <w:t>2</w:t>
            </w:r>
            <w:r>
              <w:rPr>
                <w:rFonts w:asciiTheme="minorHAnsi" w:hAnsiTheme="minorHAnsi"/>
                <w:b/>
              </w:rPr>
              <w:t xml:space="preserve"> seats available</w:t>
            </w:r>
          </w:p>
          <w:p w14:paraId="70433182" w14:textId="3A66A8B7" w:rsidR="007B083E" w:rsidRDefault="0070712A" w:rsidP="00057B5C">
            <w:pPr>
              <w:pStyle w:val="ListParagraph"/>
              <w:numPr>
                <w:ilvl w:val="0"/>
                <w:numId w:val="21"/>
              </w:numPr>
              <w:ind w:left="433" w:hanging="2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Persian Farsi Hybrid Course: </w:t>
            </w:r>
            <w:r w:rsidR="00F06800">
              <w:rPr>
                <w:rFonts w:asciiTheme="minorHAnsi" w:hAnsiTheme="minorHAnsi"/>
                <w:b/>
              </w:rPr>
              <w:t>Standby</w:t>
            </w:r>
          </w:p>
          <w:p w14:paraId="0498D01F" w14:textId="77777777" w:rsidR="00605E9E" w:rsidRDefault="00605E9E" w:rsidP="00605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</w:p>
          <w:p w14:paraId="7574F5FF" w14:textId="5E812771" w:rsidR="00605E9E" w:rsidRPr="009B3C9A" w:rsidRDefault="00605E9E" w:rsidP="009B3C9A">
            <w:pPr>
              <w:pStyle w:val="Heading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C9A">
              <w:t>Spring 202</w:t>
            </w:r>
            <w:r w:rsidR="00125491" w:rsidRPr="009B3C9A">
              <w:t>7</w:t>
            </w:r>
            <w:r w:rsidRPr="009B3C9A">
              <w:t xml:space="preserve"> Hybrid Courses: 2</w:t>
            </w:r>
            <w:r w:rsidR="00125491" w:rsidRPr="009B3C9A">
              <w:t>5</w:t>
            </w:r>
            <w:r w:rsidRPr="009B3C9A">
              <w:t xml:space="preserve"> Jan - </w:t>
            </w:r>
            <w:r w:rsidR="0081708F" w:rsidRPr="009B3C9A">
              <w:t>1</w:t>
            </w:r>
            <w:r w:rsidR="00125491" w:rsidRPr="009B3C9A">
              <w:t>4</w:t>
            </w:r>
            <w:r w:rsidRPr="009B3C9A">
              <w:t xml:space="preserve"> May 202</w:t>
            </w:r>
            <w:r w:rsidR="00125491" w:rsidRPr="009B3C9A">
              <w:t>7</w:t>
            </w:r>
          </w:p>
          <w:p w14:paraId="3C81EF8F" w14:textId="77777777" w:rsidR="00125491" w:rsidRDefault="00605E9E" w:rsidP="00F0680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rabic</w:t>
            </w:r>
            <w:r w:rsidRPr="00020043">
              <w:rPr>
                <w:rFonts w:asciiTheme="minorHAnsi" w:hAnsiTheme="minorHAnsi"/>
                <w:b/>
              </w:rPr>
              <w:t xml:space="preserve"> Hybrid Course:</w:t>
            </w:r>
            <w:r>
              <w:rPr>
                <w:rFonts w:asciiTheme="minorHAnsi" w:hAnsiTheme="minorHAnsi"/>
                <w:b/>
              </w:rPr>
              <w:t xml:space="preserve"> </w:t>
            </w:r>
            <w:r w:rsidR="00125491">
              <w:rPr>
                <w:rFonts w:asciiTheme="minorHAnsi" w:hAnsiTheme="minorHAnsi"/>
                <w:b/>
              </w:rPr>
              <w:t xml:space="preserve">6 </w:t>
            </w:r>
            <w:r w:rsidR="00125491" w:rsidRPr="00020043">
              <w:rPr>
                <w:rFonts w:asciiTheme="minorHAnsi" w:hAnsiTheme="minorHAnsi"/>
                <w:b/>
              </w:rPr>
              <w:t>seats availabl</w:t>
            </w:r>
            <w:r w:rsidR="00125491">
              <w:rPr>
                <w:rFonts w:asciiTheme="minorHAnsi" w:hAnsiTheme="minorHAnsi"/>
                <w:b/>
              </w:rPr>
              <w:t xml:space="preserve">e </w:t>
            </w:r>
          </w:p>
          <w:p w14:paraId="493C2A6F" w14:textId="77777777" w:rsidR="00F06800" w:rsidRDefault="00605E9E" w:rsidP="00F0680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F06800">
              <w:rPr>
                <w:rFonts w:asciiTheme="minorHAnsi" w:hAnsiTheme="minorHAnsi"/>
                <w:b/>
              </w:rPr>
              <w:t xml:space="preserve">Russian Hybrid Course: </w:t>
            </w:r>
            <w:r w:rsidR="00125491" w:rsidRPr="00F06800">
              <w:rPr>
                <w:rFonts w:asciiTheme="minorHAnsi" w:hAnsiTheme="minorHAnsi"/>
                <w:b/>
              </w:rPr>
              <w:t xml:space="preserve">6 seats available </w:t>
            </w:r>
          </w:p>
          <w:p w14:paraId="1886CAE1" w14:textId="77777777" w:rsidR="00F06800" w:rsidRDefault="00605E9E" w:rsidP="00F0680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F06800">
              <w:rPr>
                <w:rFonts w:asciiTheme="minorHAnsi" w:hAnsiTheme="minorHAnsi"/>
                <w:b/>
              </w:rPr>
              <w:t xml:space="preserve">Chinese Hybrid Course:  </w:t>
            </w:r>
            <w:r w:rsidR="00125491" w:rsidRPr="00F06800">
              <w:rPr>
                <w:rFonts w:asciiTheme="minorHAnsi" w:hAnsiTheme="minorHAnsi"/>
                <w:b/>
              </w:rPr>
              <w:t xml:space="preserve">6 seats available </w:t>
            </w:r>
          </w:p>
          <w:p w14:paraId="59D60822" w14:textId="77777777" w:rsidR="00F06800" w:rsidRDefault="00605E9E" w:rsidP="00F0680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F06800">
              <w:rPr>
                <w:rFonts w:asciiTheme="minorHAnsi" w:hAnsiTheme="minorHAnsi"/>
                <w:b/>
              </w:rPr>
              <w:t xml:space="preserve">French Hybrid Course:  </w:t>
            </w:r>
            <w:r w:rsidR="00125491" w:rsidRPr="00F06800">
              <w:rPr>
                <w:rFonts w:asciiTheme="minorHAnsi" w:hAnsiTheme="minorHAnsi"/>
                <w:b/>
              </w:rPr>
              <w:t xml:space="preserve">6 seats available </w:t>
            </w:r>
          </w:p>
          <w:p w14:paraId="46956148" w14:textId="0621CD85" w:rsidR="00605E9E" w:rsidRPr="00F06800" w:rsidRDefault="00605E9E" w:rsidP="00F0680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F06800">
              <w:rPr>
                <w:rFonts w:asciiTheme="minorHAnsi" w:hAnsiTheme="minorHAnsi"/>
                <w:b/>
              </w:rPr>
              <w:t xml:space="preserve">Spanish Hybrid Course:  </w:t>
            </w:r>
            <w:r w:rsidR="00125491" w:rsidRPr="00F06800">
              <w:rPr>
                <w:rFonts w:asciiTheme="minorHAnsi" w:hAnsiTheme="minorHAnsi"/>
                <w:b/>
              </w:rPr>
              <w:t>6 seats available</w:t>
            </w:r>
          </w:p>
        </w:tc>
      </w:tr>
      <w:tr w:rsidR="007B083E" w14:paraId="539CD73A" w14:textId="28E8784B" w:rsidTr="00781332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A97A63"/>
          </w:tcPr>
          <w:p w14:paraId="4BA6A88C" w14:textId="7BADACFF" w:rsidR="007B083E" w:rsidRPr="00F14C27" w:rsidRDefault="007B42C4" w:rsidP="00016DAC">
            <w:pPr>
              <w:pStyle w:val="Heading2"/>
              <w:jc w:val="center"/>
              <w:rPr>
                <w:rFonts w:eastAsiaTheme="minorEastAsia" w:cstheme="minorBidi"/>
                <w:color w:val="auto"/>
              </w:rPr>
            </w:pPr>
            <w:r w:rsidRPr="00F14C27">
              <w:rPr>
                <w:rFonts w:eastAsiaTheme="minorEastAsia" w:cstheme="minorBidi"/>
                <w:color w:val="auto"/>
              </w:rPr>
              <w:t>Enrollment</w:t>
            </w:r>
            <w:r w:rsidR="007D0EA9" w:rsidRPr="00F14C27">
              <w:rPr>
                <w:rFonts w:eastAsiaTheme="minorEastAsia" w:cstheme="minorBidi"/>
                <w:color w:val="auto"/>
              </w:rPr>
              <w:t xml:space="preserve"> and </w:t>
            </w:r>
            <w:r w:rsidR="004D4428" w:rsidRPr="00F14C27">
              <w:rPr>
                <w:rFonts w:eastAsiaTheme="minorEastAsia" w:cstheme="minorBidi"/>
                <w:color w:val="auto"/>
              </w:rPr>
              <w:t>Eligibility</w:t>
            </w:r>
          </w:p>
        </w:tc>
        <w:tc>
          <w:tcPr>
            <w:tcW w:w="5400" w:type="dxa"/>
            <w:shd w:val="clear" w:color="auto" w:fill="A97A63"/>
          </w:tcPr>
          <w:p w14:paraId="795BABB6" w14:textId="31AD5A0C" w:rsidR="007B083E" w:rsidRPr="007A3309" w:rsidRDefault="00BB1C3E" w:rsidP="00016DAC">
            <w:pPr>
              <w:pStyle w:val="Heading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/>
                <w:bCs w:val="0"/>
                <w:color w:val="FFFFFF"/>
              </w:rPr>
            </w:pPr>
            <w:r w:rsidRPr="007A3309">
              <w:rPr>
                <w:rFonts w:eastAsiaTheme="minorEastAsia" w:cstheme="minorBidi"/>
                <w:b/>
                <w:color w:val="auto"/>
              </w:rPr>
              <w:t xml:space="preserve">DOD Partners and </w:t>
            </w:r>
            <w:r w:rsidR="007D0EA9" w:rsidRPr="007A3309">
              <w:rPr>
                <w:rFonts w:eastAsiaTheme="minorEastAsia" w:cstheme="minorBidi"/>
                <w:b/>
                <w:color w:val="auto"/>
              </w:rPr>
              <w:t>Contact Information</w:t>
            </w:r>
          </w:p>
        </w:tc>
      </w:tr>
      <w:tr w:rsidR="007B083E" w14:paraId="0166CA67" w14:textId="187B9DC7" w:rsidTr="00F86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auto"/>
          </w:tcPr>
          <w:p w14:paraId="3531245C" w14:textId="49F8278E" w:rsidR="00C429B3" w:rsidRPr="00394B3E" w:rsidRDefault="00C429B3" w:rsidP="00394B3E">
            <w:pPr>
              <w:pStyle w:val="AltHeading3"/>
              <w:framePr w:hSpace="0" w:wrap="auto" w:vAnchor="margin" w:hAnchor="text" w:xAlign="left" w:yAlign="inline"/>
              <w:rPr>
                <w:b/>
                <w:bCs/>
              </w:rPr>
            </w:pPr>
            <w:r w:rsidRPr="00394B3E">
              <w:rPr>
                <w:b/>
                <w:bCs/>
              </w:rPr>
              <w:t xml:space="preserve">Max </w:t>
            </w:r>
            <w:r w:rsidR="00D04545" w:rsidRPr="00394B3E">
              <w:rPr>
                <w:b/>
                <w:bCs/>
              </w:rPr>
              <w:t xml:space="preserve">course </w:t>
            </w:r>
            <w:r w:rsidRPr="00394B3E">
              <w:rPr>
                <w:b/>
                <w:bCs/>
              </w:rPr>
              <w:t>capacit</w:t>
            </w:r>
            <w:r w:rsidR="00665D57" w:rsidRPr="00394B3E">
              <w:rPr>
                <w:b/>
                <w:bCs/>
              </w:rPr>
              <w:t>ies:</w:t>
            </w:r>
          </w:p>
          <w:p w14:paraId="0FE08A8E" w14:textId="016E73AA" w:rsidR="00665D57" w:rsidRPr="00B65CCC" w:rsidRDefault="00285592" w:rsidP="00781332">
            <w:pPr>
              <w:pStyle w:val="ListParagraph"/>
              <w:numPr>
                <w:ilvl w:val="0"/>
                <w:numId w:val="3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4-8</w:t>
            </w:r>
            <w:r w:rsidR="00665D57">
              <w:rPr>
                <w:rFonts w:asciiTheme="minorHAnsi" w:eastAsiaTheme="minorEastAsia" w:hAnsiTheme="minorHAnsi" w:cstheme="minorBidi"/>
              </w:rPr>
              <w:t xml:space="preserve"> linguists per Hy</w:t>
            </w:r>
            <w:r w:rsidR="00B65CCC">
              <w:rPr>
                <w:rFonts w:asciiTheme="minorHAnsi" w:eastAsiaTheme="minorEastAsia" w:hAnsiTheme="minorHAnsi" w:cstheme="minorBidi"/>
              </w:rPr>
              <w:t xml:space="preserve">brid </w:t>
            </w:r>
            <w:r w:rsidR="00D04545">
              <w:rPr>
                <w:rFonts w:asciiTheme="minorHAnsi" w:eastAsiaTheme="minorEastAsia" w:hAnsiTheme="minorHAnsi" w:cstheme="minorBidi"/>
              </w:rPr>
              <w:t xml:space="preserve">Language Mentor </w:t>
            </w:r>
            <w:r w:rsidR="00B8526F">
              <w:rPr>
                <w:rFonts w:asciiTheme="minorHAnsi" w:eastAsiaTheme="minorEastAsia" w:hAnsiTheme="minorHAnsi" w:cstheme="minorBidi"/>
              </w:rPr>
              <w:t>c</w:t>
            </w:r>
            <w:r w:rsidR="007C78E7">
              <w:rPr>
                <w:rFonts w:asciiTheme="minorHAnsi" w:eastAsiaTheme="minorEastAsia" w:hAnsiTheme="minorHAnsi" w:cstheme="minorBidi"/>
              </w:rPr>
              <w:t>ou</w:t>
            </w:r>
            <w:r w:rsidR="00B8526F">
              <w:rPr>
                <w:rFonts w:asciiTheme="minorHAnsi" w:eastAsiaTheme="minorEastAsia" w:hAnsiTheme="minorHAnsi" w:cstheme="minorBidi"/>
              </w:rPr>
              <w:t>rse.</w:t>
            </w:r>
          </w:p>
          <w:p w14:paraId="2710CA8A" w14:textId="3276D5CF" w:rsidR="00C429B3" w:rsidRPr="008C7589" w:rsidRDefault="00285592" w:rsidP="00781332">
            <w:pPr>
              <w:pStyle w:val="ListParagraph"/>
              <w:numPr>
                <w:ilvl w:val="0"/>
                <w:numId w:val="3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8</w:t>
            </w:r>
            <w:r w:rsidR="00B65CCC" w:rsidRPr="008C7589">
              <w:rPr>
                <w:rFonts w:asciiTheme="minorHAnsi" w:eastAsiaTheme="minorEastAsia" w:hAnsiTheme="minorHAnsi" w:cstheme="minorBidi"/>
              </w:rPr>
              <w:t xml:space="preserve"> linguists per Intensive course</w:t>
            </w:r>
          </w:p>
          <w:p w14:paraId="49BAFD8E" w14:textId="77777777" w:rsidR="008C7589" w:rsidRPr="008C7589" w:rsidRDefault="008C7589" w:rsidP="00781332">
            <w:pPr>
              <w:pStyle w:val="ListParagraph"/>
              <w:ind w:left="360"/>
              <w:rPr>
                <w:rFonts w:asciiTheme="minorHAnsi" w:eastAsiaTheme="minorEastAsia" w:hAnsiTheme="minorHAnsi" w:cstheme="minorBidi"/>
              </w:rPr>
            </w:pPr>
          </w:p>
          <w:p w14:paraId="73387F6F" w14:textId="3A091F1C" w:rsidR="007B083E" w:rsidRPr="00AF150E" w:rsidRDefault="0043024F" w:rsidP="00AF150E">
            <w:pPr>
              <w:pStyle w:val="AltHeading3"/>
              <w:framePr w:hSpace="0" w:wrap="auto" w:vAnchor="margin" w:hAnchor="text" w:xAlign="left" w:yAlign="inline"/>
              <w:rPr>
                <w:b/>
                <w:bCs/>
              </w:rPr>
            </w:pPr>
            <w:r w:rsidRPr="00AF150E">
              <w:rPr>
                <w:b/>
                <w:bCs/>
              </w:rPr>
              <w:t xml:space="preserve">Intensive Course Eligibility </w:t>
            </w:r>
          </w:p>
          <w:p w14:paraId="4D3314F9" w14:textId="0475EC2A" w:rsidR="00EC68B2" w:rsidRPr="00A5767F" w:rsidRDefault="00281643" w:rsidP="00A5767F">
            <w:pPr>
              <w:pStyle w:val="ListParagraph"/>
              <w:numPr>
                <w:ilvl w:val="0"/>
                <w:numId w:val="30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Minimum </w:t>
            </w:r>
            <w:r w:rsidR="00EC68B2">
              <w:rPr>
                <w:rFonts w:asciiTheme="minorHAnsi" w:eastAsiaTheme="minorEastAsia" w:hAnsiTheme="minorHAnsi" w:cstheme="minorBidi"/>
              </w:rPr>
              <w:t xml:space="preserve">2/2 </w:t>
            </w:r>
            <w:r w:rsidR="00BC1B2D">
              <w:rPr>
                <w:rFonts w:asciiTheme="minorHAnsi" w:eastAsiaTheme="minorEastAsia" w:hAnsiTheme="minorHAnsi" w:cstheme="minorBidi"/>
              </w:rPr>
              <w:t>ILR; 2+/2+ preferred</w:t>
            </w:r>
          </w:p>
          <w:p w14:paraId="73A82900" w14:textId="798B9D21" w:rsidR="00281643" w:rsidRPr="00451E77" w:rsidRDefault="00CF2D50" w:rsidP="00781332">
            <w:pPr>
              <w:pStyle w:val="ListParagraph"/>
              <w:numPr>
                <w:ilvl w:val="0"/>
                <w:numId w:val="30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py of latest (r</w:t>
            </w:r>
            <w:r w:rsidR="00281643">
              <w:rPr>
                <w:rFonts w:asciiTheme="minorHAnsi" w:eastAsiaTheme="minorEastAsia" w:hAnsiTheme="minorHAnsi" w:cstheme="minorBidi"/>
              </w:rPr>
              <w:t>edacted</w:t>
            </w:r>
            <w:r w:rsidR="00823EA2">
              <w:rPr>
                <w:rFonts w:asciiTheme="minorHAnsi" w:eastAsiaTheme="minorEastAsia" w:hAnsiTheme="minorHAnsi" w:cstheme="minorBidi"/>
              </w:rPr>
              <w:t>, NO PII</w:t>
            </w:r>
            <w:r>
              <w:rPr>
                <w:rFonts w:asciiTheme="minorHAnsi" w:eastAsiaTheme="minorEastAsia" w:hAnsiTheme="minorHAnsi" w:cstheme="minorBidi"/>
              </w:rPr>
              <w:t>)</w:t>
            </w:r>
            <w:r w:rsidR="00281643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DLPT</w:t>
            </w:r>
          </w:p>
          <w:p w14:paraId="0B63F18F" w14:textId="4C5EAE69" w:rsidR="00451E77" w:rsidRDefault="00451E77" w:rsidP="00781332">
            <w:pPr>
              <w:rPr>
                <w:rFonts w:asciiTheme="minorHAnsi" w:eastAsiaTheme="minorEastAsia" w:hAnsiTheme="minorHAnsi" w:cstheme="minorBidi"/>
                <w:b w:val="0"/>
                <w:bCs w:val="0"/>
              </w:rPr>
            </w:pPr>
          </w:p>
          <w:p w14:paraId="782F920D" w14:textId="77777777" w:rsidR="00451E77" w:rsidRPr="00AF150E" w:rsidRDefault="00451E77" w:rsidP="00AF150E">
            <w:pPr>
              <w:pStyle w:val="AltHeading3"/>
              <w:framePr w:hSpace="0" w:wrap="auto" w:vAnchor="margin" w:hAnchor="text" w:xAlign="left" w:yAlign="inline"/>
              <w:rPr>
                <w:b/>
                <w:bCs/>
              </w:rPr>
            </w:pPr>
            <w:r w:rsidRPr="00AF150E">
              <w:rPr>
                <w:b/>
                <w:bCs/>
              </w:rPr>
              <w:t xml:space="preserve">Hybrid Course Eligibility </w:t>
            </w:r>
          </w:p>
          <w:p w14:paraId="5403065D" w14:textId="63367C51" w:rsidR="001E722E" w:rsidRPr="00EC68B2" w:rsidRDefault="006303AF" w:rsidP="00781332">
            <w:pPr>
              <w:pStyle w:val="ListParagraph"/>
              <w:numPr>
                <w:ilvl w:val="0"/>
                <w:numId w:val="30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ange: 1/1 to 3+/3+</w:t>
            </w:r>
          </w:p>
          <w:p w14:paraId="1D661A0D" w14:textId="0D268833" w:rsidR="001E722E" w:rsidRPr="00A5767F" w:rsidRDefault="001E722E" w:rsidP="00781332">
            <w:pPr>
              <w:pStyle w:val="ListParagraph"/>
              <w:numPr>
                <w:ilvl w:val="0"/>
                <w:numId w:val="30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py of latest (redacted</w:t>
            </w:r>
            <w:r w:rsidR="00BF299B">
              <w:rPr>
                <w:rFonts w:asciiTheme="minorHAnsi" w:eastAsiaTheme="minorEastAsia" w:hAnsiTheme="minorHAnsi" w:cstheme="minorBidi"/>
              </w:rPr>
              <w:t>, NO PII</w:t>
            </w:r>
            <w:r>
              <w:rPr>
                <w:rFonts w:asciiTheme="minorHAnsi" w:eastAsiaTheme="minorEastAsia" w:hAnsiTheme="minorHAnsi" w:cstheme="minorBidi"/>
              </w:rPr>
              <w:t>) DLPT</w:t>
            </w:r>
          </w:p>
          <w:p w14:paraId="78B73122" w14:textId="77777777" w:rsidR="00A5767F" w:rsidRPr="00A5767F" w:rsidRDefault="00A5767F" w:rsidP="00A5767F">
            <w:pPr>
              <w:rPr>
                <w:rFonts w:asciiTheme="minorHAnsi" w:eastAsiaTheme="minorEastAsia" w:hAnsiTheme="minorHAnsi" w:cstheme="minorBidi"/>
              </w:rPr>
            </w:pPr>
          </w:p>
          <w:p w14:paraId="25894271" w14:textId="2181532B" w:rsidR="00A5767F" w:rsidRPr="00A5767F" w:rsidRDefault="00DE4AB5" w:rsidP="00DE4AB5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Please review the </w:t>
            </w:r>
            <w:hyperlink r:id="rId11" w:history="1">
              <w:r w:rsidRPr="00DE4AB5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</w:rPr>
                <w:t>online application instructions</w:t>
              </w:r>
            </w:hyperlink>
            <w:r>
              <w:rPr>
                <w:rFonts w:asciiTheme="minorHAnsi" w:eastAsiaTheme="minorEastAsia" w:hAnsiTheme="minorHAnsi" w:cstheme="minorBidi"/>
              </w:rPr>
              <w:t xml:space="preserve"> and click on the </w:t>
            </w:r>
            <w:hyperlink r:id="rId12" w:history="1">
              <w:r w:rsidRPr="00DE4AB5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</w:rPr>
                <w:t>application link</w:t>
              </w:r>
            </w:hyperlink>
            <w:r>
              <w:rPr>
                <w:rFonts w:asciiTheme="minorHAnsi" w:eastAsiaTheme="minorEastAsia" w:hAnsiTheme="minorHAnsi" w:cstheme="minorBidi"/>
              </w:rPr>
              <w:t>.</w:t>
            </w:r>
          </w:p>
          <w:p w14:paraId="42F9BA24" w14:textId="53181208" w:rsidR="001E722E" w:rsidRPr="00451E77" w:rsidRDefault="001E722E" w:rsidP="00781332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400" w:type="dxa"/>
            <w:shd w:val="clear" w:color="auto" w:fill="auto"/>
          </w:tcPr>
          <w:p w14:paraId="202B3206" w14:textId="54C3DCBC" w:rsidR="007B083E" w:rsidRPr="00B12717" w:rsidRDefault="005A5D71" w:rsidP="00B12717">
            <w:pPr>
              <w:pStyle w:val="AltHeading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717">
              <w:t>DOD Partners</w:t>
            </w:r>
          </w:p>
          <w:p w14:paraId="5F339A51" w14:textId="77777777" w:rsidR="005A5D71" w:rsidRDefault="005A5D71" w:rsidP="00781332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Military Intelligence Readiness Command</w:t>
            </w:r>
          </w:p>
          <w:p w14:paraId="289E80C5" w14:textId="77777777" w:rsidR="005A5D71" w:rsidRDefault="004A3A23" w:rsidP="00781332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US Army Civil Affairs and Psyops Command</w:t>
            </w:r>
          </w:p>
          <w:p w14:paraId="2AE97ED9" w14:textId="55230493" w:rsidR="004A3A23" w:rsidRDefault="00790842" w:rsidP="00781332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 xml:space="preserve">State </w:t>
            </w:r>
            <w:r w:rsidR="00A46B55">
              <w:rPr>
                <w:rFonts w:asciiTheme="minorHAnsi" w:eastAsiaTheme="minorEastAsia" w:hAnsiTheme="minorHAnsi" w:cstheme="minorBidi"/>
                <w:b/>
                <w:bCs/>
              </w:rPr>
              <w:t>Army National Guard MI Battalions</w:t>
            </w:r>
          </w:p>
          <w:p w14:paraId="10B0051F" w14:textId="77777777" w:rsidR="00F53388" w:rsidRDefault="00F53388" w:rsidP="00781332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USN, USAF, and USA FAO proponent offices</w:t>
            </w:r>
          </w:p>
          <w:p w14:paraId="48E1F56F" w14:textId="72EE99C9" w:rsidR="0035095A" w:rsidRDefault="0035095A" w:rsidP="00781332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Defense Intelligence Agency</w:t>
            </w:r>
          </w:p>
          <w:p w14:paraId="75994AB7" w14:textId="0E0C676B" w:rsidR="00F53388" w:rsidRDefault="00790842" w:rsidP="00781332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Special Operations Forces</w:t>
            </w:r>
          </w:p>
          <w:p w14:paraId="71061E7E" w14:textId="77777777" w:rsidR="006307A9" w:rsidRDefault="006307A9" w:rsidP="007813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</w:p>
          <w:p w14:paraId="2DE7D260" w14:textId="77777777" w:rsidR="006307A9" w:rsidRPr="00B12717" w:rsidRDefault="006307A9" w:rsidP="00B12717">
            <w:pPr>
              <w:pStyle w:val="AltHeading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717">
              <w:t>Contact Information</w:t>
            </w:r>
          </w:p>
          <w:p w14:paraId="2B49BDF6" w14:textId="77777777" w:rsidR="00C57ABA" w:rsidRDefault="00C57ABA" w:rsidP="007813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 xml:space="preserve">CSULB LTC Website </w:t>
            </w:r>
            <w:hyperlink r:id="rId13" w:history="1">
              <w:r w:rsidR="00E11C2E" w:rsidRPr="007A3309">
                <w:rPr>
                  <w:rStyle w:val="Hyperlink"/>
                  <w:rFonts w:asciiTheme="minorHAnsi" w:eastAsiaTheme="minorEastAsia" w:hAnsiTheme="minorHAnsi" w:cstheme="minorBidi"/>
                  <w:b/>
                  <w:bCs/>
                  <w:color w:val="5D2B00"/>
                </w:rPr>
                <w:t>https://cla.csulb.edu/programs/ltc/</w:t>
              </w:r>
            </w:hyperlink>
            <w:r w:rsidR="00E11C2E" w:rsidRPr="00831231">
              <w:rPr>
                <w:rFonts w:asciiTheme="minorHAnsi" w:eastAsiaTheme="minorEastAsia" w:hAnsiTheme="minorHAnsi" w:cstheme="minorBidi"/>
                <w:b/>
                <w:bCs/>
                <w:color w:val="A97A63"/>
              </w:rPr>
              <w:t xml:space="preserve"> </w:t>
            </w:r>
          </w:p>
          <w:p w14:paraId="743A546E" w14:textId="7BEFA02C" w:rsidR="00E11C2E" w:rsidRDefault="004248C7" w:rsidP="007813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 xml:space="preserve">Enrollment Management </w:t>
            </w:r>
            <w:r w:rsidR="0035095A">
              <w:rPr>
                <w:rFonts w:asciiTheme="minorHAnsi" w:eastAsiaTheme="minorEastAsia" w:hAnsiTheme="minorHAnsi" w:cstheme="minorBidi"/>
                <w:b/>
                <w:bCs/>
              </w:rPr>
              <w:t>email</w:t>
            </w:r>
          </w:p>
          <w:p w14:paraId="063A3F74" w14:textId="2D47F296" w:rsidR="004248C7" w:rsidRPr="00831231" w:rsidRDefault="004248C7" w:rsidP="00781332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97A63"/>
              </w:rPr>
            </w:pPr>
            <w:hyperlink r:id="rId14" w:history="1">
              <w:r w:rsidRPr="007A3309">
                <w:rPr>
                  <w:rStyle w:val="Hyperlink"/>
                  <w:rFonts w:asciiTheme="minorHAnsi" w:eastAsiaTheme="minorEastAsia" w:hAnsiTheme="minorHAnsi" w:cstheme="minorBidi"/>
                  <w:b/>
                  <w:bCs/>
                  <w:color w:val="986950"/>
                </w:rPr>
                <w:t>csulbltc@gmail.com</w:t>
              </w:r>
            </w:hyperlink>
          </w:p>
          <w:p w14:paraId="6A9A4212" w14:textId="06BDD2D6" w:rsidR="0035095A" w:rsidRDefault="00C62243" w:rsidP="007813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007A3309">
              <w:rPr>
                <w:rFonts w:asciiTheme="minorHAnsi" w:hAnsiTheme="minorHAnsi"/>
                <w:noProof/>
                <w:color w:val="777777"/>
              </w:rPr>
              <w:drawing>
                <wp:anchor distT="0" distB="0" distL="114300" distR="114300" simplePos="0" relativeHeight="251658240" behindDoc="0" locked="0" layoutInCell="1" allowOverlap="1" wp14:anchorId="3589B01D" wp14:editId="3FABD7F9">
                  <wp:simplePos x="0" y="0"/>
                  <wp:positionH relativeFrom="column">
                    <wp:posOffset>2084705</wp:posOffset>
                  </wp:positionH>
                  <wp:positionV relativeFrom="paragraph">
                    <wp:posOffset>162242</wp:posOffset>
                  </wp:positionV>
                  <wp:extent cx="1441450" cy="1868599"/>
                  <wp:effectExtent l="0" t="0" r="6350" b="0"/>
                  <wp:wrapNone/>
                  <wp:docPr id="1405841872" name="Picture 1405841872" descr="CSULB Langauge Training Center QR cod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5841872" name="Picture 1405841872" descr="CSULB Langauge Training Center QR code 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1450" cy="1868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5095A">
              <w:rPr>
                <w:rFonts w:asciiTheme="minorHAnsi" w:eastAsiaTheme="minorEastAsia" w:hAnsiTheme="minorHAnsi" w:cstheme="minorBidi"/>
                <w:b/>
                <w:bCs/>
              </w:rPr>
              <w:t xml:space="preserve">Director’s email </w:t>
            </w:r>
          </w:p>
          <w:p w14:paraId="5960A7F2" w14:textId="1EFA633D" w:rsidR="004248C7" w:rsidRPr="00C57ABA" w:rsidRDefault="0035095A" w:rsidP="00781332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</w:rPr>
            </w:pPr>
            <w:hyperlink r:id="rId16" w:history="1">
              <w:r w:rsidRPr="007A3309">
                <w:rPr>
                  <w:rStyle w:val="Hyperlink"/>
                  <w:rFonts w:asciiTheme="minorHAnsi" w:eastAsiaTheme="minorEastAsia" w:hAnsiTheme="minorHAnsi" w:cstheme="minorBidi"/>
                  <w:b/>
                  <w:bCs/>
                  <w:color w:val="auto"/>
                </w:rPr>
                <w:t>Patrick.orourke@csulb.edu</w:t>
              </w:r>
            </w:hyperlink>
            <w:r w:rsidRPr="00831231">
              <w:rPr>
                <w:rFonts w:asciiTheme="minorHAnsi" w:eastAsiaTheme="minorEastAsia" w:hAnsiTheme="minorHAnsi" w:cstheme="minorBidi"/>
                <w:b/>
                <w:bCs/>
                <w:color w:val="A97A63"/>
              </w:rPr>
              <w:t xml:space="preserve"> </w:t>
            </w:r>
          </w:p>
        </w:tc>
      </w:tr>
    </w:tbl>
    <w:p w14:paraId="53F880DE" w14:textId="2AD247FB" w:rsidR="00456B67" w:rsidRPr="001F30E3" w:rsidRDefault="007D2D6B" w:rsidP="00044F4C">
      <w:pPr>
        <w:rPr>
          <w:rFonts w:asciiTheme="minorHAnsi" w:hAnsiTheme="minorHAnsi"/>
        </w:rPr>
      </w:pPr>
      <w:r>
        <w:rPr>
          <w:rFonts w:ascii="Calibri Light" w:eastAsia="Times New Roman" w:hAnsi="Calibri Light"/>
          <w:b/>
          <w:bCs/>
          <w:noProof/>
          <w:sz w:val="32"/>
          <w:szCs w:val="32"/>
        </w:rPr>
        <w:drawing>
          <wp:anchor distT="0" distB="0" distL="114300" distR="114300" simplePos="0" relativeHeight="251658242" behindDoc="0" locked="0" layoutInCell="1" allowOverlap="1" wp14:anchorId="74C36C19" wp14:editId="1519D282">
            <wp:simplePos x="0" y="0"/>
            <wp:positionH relativeFrom="column">
              <wp:posOffset>81886</wp:posOffset>
            </wp:positionH>
            <wp:positionV relativeFrom="paragraph">
              <wp:posOffset>-1420495</wp:posOffset>
            </wp:positionV>
            <wp:extent cx="1022180" cy="989015"/>
            <wp:effectExtent l="0" t="0" r="0" b="0"/>
            <wp:wrapNone/>
            <wp:docPr id="1251635069" name="Picture 2109619228" descr="California State University, Long Beach emblem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635069" name="Picture 2109619228" descr="California State University, Long Beach emblem "/>
                    <pic:cNvPicPr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2180" cy="98901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1" behindDoc="1" locked="0" layoutInCell="1" allowOverlap="1" wp14:anchorId="624D98E5" wp14:editId="03146210">
            <wp:simplePos x="0" y="0"/>
            <wp:positionH relativeFrom="margin">
              <wp:posOffset>5519847</wp:posOffset>
            </wp:positionH>
            <wp:positionV relativeFrom="paragraph">
              <wp:posOffset>-1416354</wp:posOffset>
            </wp:positionV>
            <wp:extent cx="1983740" cy="813435"/>
            <wp:effectExtent l="0" t="0" r="0" b="5715"/>
            <wp:wrapNone/>
            <wp:docPr id="2067772514" name="Picture 4" descr="Language Training Centers logo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772514" name="Picture 4" descr="Language Training Centers logo "/>
                    <pic:cNvPicPr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83740" cy="81343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sectPr w:rsidR="00456B67" w:rsidRPr="001F30E3" w:rsidSect="00EC1627">
      <w:headerReference w:type="default" r:id="rId19"/>
      <w:footerReference w:type="default" r:id="rId20"/>
      <w:pgSz w:w="12240" w:h="15840" w:code="1"/>
      <w:pgMar w:top="288" w:right="288" w:bottom="173" w:left="288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DF765" w14:textId="77777777" w:rsidR="00DF6B96" w:rsidRDefault="00DF6B96" w:rsidP="00C15C85">
      <w:r>
        <w:separator/>
      </w:r>
    </w:p>
  </w:endnote>
  <w:endnote w:type="continuationSeparator" w:id="0">
    <w:p w14:paraId="53F16FC6" w14:textId="77777777" w:rsidR="00DF6B96" w:rsidRDefault="00DF6B96" w:rsidP="00C15C85">
      <w:r>
        <w:continuationSeparator/>
      </w:r>
    </w:p>
  </w:endnote>
  <w:endnote w:type="continuationNotice" w:id="1">
    <w:p w14:paraId="4513EA40" w14:textId="77777777" w:rsidR="00DF6B96" w:rsidRDefault="00DF6B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68634" w14:textId="4A333479" w:rsidR="00A1028F" w:rsidRDefault="00D7228D" w:rsidP="0015438A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 w:rsidR="00DB3275">
      <w:rPr>
        <w:noProof/>
      </w:rPr>
      <w:t>7/15/202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5C376" w14:textId="77777777" w:rsidR="00DF6B96" w:rsidRDefault="00DF6B96" w:rsidP="00C15C85">
      <w:r>
        <w:separator/>
      </w:r>
    </w:p>
  </w:footnote>
  <w:footnote w:type="continuationSeparator" w:id="0">
    <w:p w14:paraId="1A7C045A" w14:textId="77777777" w:rsidR="00DF6B96" w:rsidRDefault="00DF6B96" w:rsidP="00C15C85">
      <w:r>
        <w:continuationSeparator/>
      </w:r>
    </w:p>
  </w:footnote>
  <w:footnote w:type="continuationNotice" w:id="1">
    <w:p w14:paraId="2F31E4D4" w14:textId="77777777" w:rsidR="00DF6B96" w:rsidRDefault="00DF6B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1B2D4" w14:textId="77BBE11B" w:rsidR="00C15C85" w:rsidRPr="00CD6448" w:rsidRDefault="00460363" w:rsidP="00BD3684">
    <w:pPr>
      <w:pStyle w:val="Header"/>
      <w:pBdr>
        <w:bottom w:val="thickThinSmallGap" w:sz="24" w:space="13" w:color="622423" w:themeColor="accent2" w:themeShade="7F"/>
      </w:pBdr>
      <w:jc w:val="center"/>
      <w:rPr>
        <w:rFonts w:asciiTheme="majorHAnsi" w:eastAsiaTheme="majorEastAsia" w:hAnsiTheme="majorHAnsi" w:cstheme="majorBidi"/>
        <w:b/>
        <w:bCs/>
        <w:sz w:val="32"/>
        <w:szCs w:val="32"/>
      </w:rPr>
    </w:pPr>
    <w:bookmarkStart w:id="0" w:name="_Hlk176251492"/>
    <w:bookmarkStart w:id="1" w:name="_Hlk176251493"/>
    <w:r w:rsidRPr="00CD6448">
      <w:rPr>
        <w:rFonts w:asciiTheme="majorHAnsi" w:eastAsiaTheme="majorEastAsia" w:hAnsiTheme="majorHAnsi" w:cstheme="majorBidi"/>
        <w:b/>
        <w:bCs/>
        <w:sz w:val="32"/>
        <w:szCs w:val="32"/>
      </w:rPr>
      <w:t>California State University, Long Beach</w:t>
    </w:r>
  </w:p>
  <w:p w14:paraId="5610C60C" w14:textId="3A69C0B3" w:rsidR="00C15C85" w:rsidRDefault="00460363" w:rsidP="00BD3684">
    <w:pPr>
      <w:pStyle w:val="Header"/>
      <w:pBdr>
        <w:bottom w:val="thickThinSmallGap" w:sz="24" w:space="13" w:color="622423" w:themeColor="accent2" w:themeShade="7F"/>
      </w:pBdr>
      <w:tabs>
        <w:tab w:val="center" w:pos="5616"/>
        <w:tab w:val="left" w:pos="9420"/>
      </w:tabs>
      <w:jc w:val="center"/>
      <w:rPr>
        <w:rFonts w:asciiTheme="majorHAnsi" w:eastAsiaTheme="majorEastAsia" w:hAnsiTheme="majorHAnsi" w:cstheme="majorBidi"/>
        <w:b/>
        <w:bCs/>
        <w:sz w:val="16"/>
        <w:szCs w:val="16"/>
      </w:rPr>
    </w:pPr>
    <w:r w:rsidRPr="00CD6448">
      <w:rPr>
        <w:rFonts w:asciiTheme="majorHAnsi" w:eastAsiaTheme="majorEastAsia" w:hAnsiTheme="majorHAnsi" w:cstheme="majorBidi"/>
        <w:b/>
        <w:bCs/>
        <w:sz w:val="32"/>
        <w:szCs w:val="32"/>
      </w:rPr>
      <w:t>Language Training Center</w:t>
    </w:r>
  </w:p>
  <w:p w14:paraId="6D66715E" w14:textId="77777777" w:rsidR="00781332" w:rsidRPr="00781332" w:rsidRDefault="00781332" w:rsidP="00BD3684">
    <w:pPr>
      <w:pStyle w:val="Header"/>
      <w:pBdr>
        <w:bottom w:val="thickThinSmallGap" w:sz="24" w:space="13" w:color="622423" w:themeColor="accent2" w:themeShade="7F"/>
      </w:pBdr>
      <w:tabs>
        <w:tab w:val="center" w:pos="5616"/>
        <w:tab w:val="left" w:pos="9420"/>
      </w:tabs>
      <w:jc w:val="center"/>
      <w:rPr>
        <w:rFonts w:asciiTheme="majorHAnsi" w:eastAsiaTheme="majorEastAsia" w:hAnsiTheme="majorHAnsi" w:cstheme="majorBidi"/>
        <w:b/>
        <w:bCs/>
        <w:sz w:val="16"/>
        <w:szCs w:val="16"/>
      </w:rPr>
    </w:pPr>
  </w:p>
  <w:p w14:paraId="45845C69" w14:textId="491FE04E" w:rsidR="000A2EE2" w:rsidRPr="00440B79" w:rsidRDefault="000A2EE2" w:rsidP="00BD3684">
    <w:pPr>
      <w:pStyle w:val="Header"/>
      <w:pBdr>
        <w:bottom w:val="thickThinSmallGap" w:sz="24" w:space="13" w:color="622423" w:themeColor="accent2" w:themeShade="7F"/>
      </w:pBdr>
      <w:tabs>
        <w:tab w:val="center" w:pos="5616"/>
        <w:tab w:val="left" w:pos="9420"/>
      </w:tabs>
      <w:jc w:val="center"/>
      <w:rPr>
        <w:rFonts w:ascii="Garamond" w:hAnsi="Garamond"/>
        <w:b/>
        <w:bCs/>
        <w:i/>
        <w:iCs/>
        <w:sz w:val="22"/>
        <w:szCs w:val="22"/>
      </w:rPr>
    </w:pPr>
    <w:r w:rsidRPr="00440B79">
      <w:rPr>
        <w:rFonts w:ascii="Garamond" w:hAnsi="Garamond" w:cs="Calibri"/>
        <w:b/>
        <w:bCs/>
        <w:i/>
        <w:iCs/>
        <w:sz w:val="22"/>
        <w:szCs w:val="22"/>
        <w14:ligatures w14:val="standardContextual"/>
      </w:rPr>
      <w:t>“The Language Training Centers program is an initiative sponsored by the Defense Language and National Security Education Office and administered by the Institute of International Education.”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03F1F"/>
    <w:multiLevelType w:val="hybridMultilevel"/>
    <w:tmpl w:val="7D22F1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406832"/>
    <w:multiLevelType w:val="hybridMultilevel"/>
    <w:tmpl w:val="1902A5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B22A2B"/>
    <w:multiLevelType w:val="hybridMultilevel"/>
    <w:tmpl w:val="EFAE88F6"/>
    <w:lvl w:ilvl="0" w:tplc="F0C429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EFD0C08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9E26B9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91A4D0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DE64C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B9B85F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F03A6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FDA41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51E2DB92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3" w15:restartNumberingAfterBreak="0">
    <w:nsid w:val="0D0B16BE"/>
    <w:multiLevelType w:val="hybridMultilevel"/>
    <w:tmpl w:val="2252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D2464"/>
    <w:multiLevelType w:val="hybridMultilevel"/>
    <w:tmpl w:val="A0709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6000B"/>
    <w:multiLevelType w:val="hybridMultilevel"/>
    <w:tmpl w:val="9E7C8704"/>
    <w:lvl w:ilvl="0" w:tplc="2AE27AAC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33F44"/>
    <w:multiLevelType w:val="hybridMultilevel"/>
    <w:tmpl w:val="C3622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D5227"/>
    <w:multiLevelType w:val="hybridMultilevel"/>
    <w:tmpl w:val="DCF2B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5731B8"/>
    <w:multiLevelType w:val="multilevel"/>
    <w:tmpl w:val="24984A0A"/>
    <w:lvl w:ilvl="0">
      <w:start w:val="7"/>
      <w:numFmt w:val="decimal"/>
      <w:lvlText w:val="%1"/>
      <w:lvlJc w:val="left"/>
      <w:pPr>
        <w:ind w:left="435" w:hanging="435"/>
      </w:pPr>
      <w:rPr>
        <w:rFonts w:eastAsiaTheme="minorHAnsi" w:cs="Times New Roman" w:hint="default"/>
        <w:b/>
      </w:rPr>
    </w:lvl>
    <w:lvl w:ilvl="1">
      <w:start w:val="23"/>
      <w:numFmt w:val="decimal"/>
      <w:lvlText w:val="%1-%2"/>
      <w:lvlJc w:val="left"/>
      <w:pPr>
        <w:ind w:left="435" w:hanging="435"/>
      </w:pPr>
      <w:rPr>
        <w:rFonts w:eastAsiaTheme="minorHAnsi" w:cs="Times New Roman"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Theme="minorHAnsi" w:cs="Times New Roman"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eastAsiaTheme="minorHAnsi" w:cs="Times New Roman"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Theme="minorHAnsi" w:cs="Times New Roman"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eastAsiaTheme="minorHAnsi" w:cs="Times New Roman"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Theme="minorHAnsi" w:cs="Times New Roman"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eastAsiaTheme="minorHAnsi" w:cs="Times New Roman"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eastAsiaTheme="minorHAnsi" w:cs="Times New Roman" w:hint="default"/>
        <w:b/>
      </w:rPr>
    </w:lvl>
  </w:abstractNum>
  <w:abstractNum w:abstractNumId="9" w15:restartNumberingAfterBreak="0">
    <w:nsid w:val="1AD4633E"/>
    <w:multiLevelType w:val="hybridMultilevel"/>
    <w:tmpl w:val="F1CA880A"/>
    <w:lvl w:ilvl="0" w:tplc="14D45748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C7C7C07"/>
    <w:multiLevelType w:val="hybridMultilevel"/>
    <w:tmpl w:val="B2BC5950"/>
    <w:lvl w:ilvl="0" w:tplc="766804D2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D3624"/>
    <w:multiLevelType w:val="hybridMultilevel"/>
    <w:tmpl w:val="A190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864922"/>
    <w:multiLevelType w:val="hybridMultilevel"/>
    <w:tmpl w:val="EB048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031605"/>
    <w:multiLevelType w:val="hybridMultilevel"/>
    <w:tmpl w:val="00ECC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5206AF"/>
    <w:multiLevelType w:val="hybridMultilevel"/>
    <w:tmpl w:val="34EC9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AB50F7B"/>
    <w:multiLevelType w:val="hybridMultilevel"/>
    <w:tmpl w:val="1A6A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A1AE8"/>
    <w:multiLevelType w:val="hybridMultilevel"/>
    <w:tmpl w:val="C9A2CB08"/>
    <w:lvl w:ilvl="0" w:tplc="766804D2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9C258E"/>
    <w:multiLevelType w:val="hybridMultilevel"/>
    <w:tmpl w:val="698E0C78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4F2B787F"/>
    <w:multiLevelType w:val="hybridMultilevel"/>
    <w:tmpl w:val="AE7EB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3DD7F74"/>
    <w:multiLevelType w:val="hybridMultilevel"/>
    <w:tmpl w:val="BF8E34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91589"/>
    <w:multiLevelType w:val="hybridMultilevel"/>
    <w:tmpl w:val="9D963556"/>
    <w:lvl w:ilvl="0" w:tplc="766804D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Theme="minorHAnsi" w:hAnsi="Symbol" w:cs="Times New Roman" w:hint="default"/>
      </w:rPr>
    </w:lvl>
    <w:lvl w:ilvl="1" w:tplc="EFD0C0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26B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A4D0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E64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B85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A64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A41C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E2DB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8876EDA"/>
    <w:multiLevelType w:val="hybridMultilevel"/>
    <w:tmpl w:val="837EF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9D36E2"/>
    <w:multiLevelType w:val="hybridMultilevel"/>
    <w:tmpl w:val="9662AF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A02505A"/>
    <w:multiLevelType w:val="hybridMultilevel"/>
    <w:tmpl w:val="AFEC5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092747"/>
    <w:multiLevelType w:val="hybridMultilevel"/>
    <w:tmpl w:val="FEEA1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6E660A"/>
    <w:multiLevelType w:val="hybridMultilevel"/>
    <w:tmpl w:val="A7F61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BD6640"/>
    <w:multiLevelType w:val="multilevel"/>
    <w:tmpl w:val="DF86D338"/>
    <w:lvl w:ilvl="0">
      <w:start w:val="7"/>
      <w:numFmt w:val="decimal"/>
      <w:lvlText w:val="%1"/>
      <w:lvlJc w:val="left"/>
      <w:pPr>
        <w:ind w:left="435" w:hanging="435"/>
      </w:pPr>
      <w:rPr>
        <w:rFonts w:eastAsiaTheme="minorHAnsi" w:cs="Times New Roman" w:hint="default"/>
        <w:b/>
      </w:rPr>
    </w:lvl>
    <w:lvl w:ilvl="1">
      <w:start w:val="23"/>
      <w:numFmt w:val="decimal"/>
      <w:lvlText w:val="%1-%2"/>
      <w:lvlJc w:val="left"/>
      <w:pPr>
        <w:ind w:left="435" w:hanging="435"/>
      </w:pPr>
      <w:rPr>
        <w:rFonts w:eastAsiaTheme="minorHAnsi" w:cs="Times New Roman"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Theme="minorHAnsi" w:cs="Times New Roman"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eastAsiaTheme="minorHAnsi" w:cs="Times New Roman"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Theme="minorHAnsi" w:cs="Times New Roman"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eastAsiaTheme="minorHAnsi" w:cs="Times New Roman"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Theme="minorHAnsi" w:cs="Times New Roman"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eastAsiaTheme="minorHAnsi" w:cs="Times New Roman"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eastAsiaTheme="minorHAnsi" w:cs="Times New Roman" w:hint="default"/>
        <w:b/>
      </w:rPr>
    </w:lvl>
  </w:abstractNum>
  <w:abstractNum w:abstractNumId="27" w15:restartNumberingAfterBreak="0">
    <w:nsid w:val="647D4B7E"/>
    <w:multiLevelType w:val="hybridMultilevel"/>
    <w:tmpl w:val="C47E8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C00F4A"/>
    <w:multiLevelType w:val="hybridMultilevel"/>
    <w:tmpl w:val="8AC06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5972AB"/>
    <w:multiLevelType w:val="hybridMultilevel"/>
    <w:tmpl w:val="9920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2B711A"/>
    <w:multiLevelType w:val="hybridMultilevel"/>
    <w:tmpl w:val="1D745C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9B0051"/>
    <w:multiLevelType w:val="hybridMultilevel"/>
    <w:tmpl w:val="A0A8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F425D9"/>
    <w:multiLevelType w:val="hybridMultilevel"/>
    <w:tmpl w:val="79A664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99067376">
    <w:abstractNumId w:val="9"/>
  </w:num>
  <w:num w:numId="2" w16cid:durableId="1407533959">
    <w:abstractNumId w:val="16"/>
  </w:num>
  <w:num w:numId="3" w16cid:durableId="73355741">
    <w:abstractNumId w:val="13"/>
  </w:num>
  <w:num w:numId="4" w16cid:durableId="980306030">
    <w:abstractNumId w:val="5"/>
  </w:num>
  <w:num w:numId="5" w16cid:durableId="108739649">
    <w:abstractNumId w:val="18"/>
  </w:num>
  <w:num w:numId="6" w16cid:durableId="750664830">
    <w:abstractNumId w:val="23"/>
  </w:num>
  <w:num w:numId="7" w16cid:durableId="1280457951">
    <w:abstractNumId w:val="6"/>
  </w:num>
  <w:num w:numId="8" w16cid:durableId="442962038">
    <w:abstractNumId w:val="15"/>
  </w:num>
  <w:num w:numId="9" w16cid:durableId="129252279">
    <w:abstractNumId w:val="31"/>
  </w:num>
  <w:num w:numId="10" w16cid:durableId="1299993704">
    <w:abstractNumId w:val="29"/>
  </w:num>
  <w:num w:numId="11" w16cid:durableId="1625840869">
    <w:abstractNumId w:val="4"/>
  </w:num>
  <w:num w:numId="12" w16cid:durableId="1233813048">
    <w:abstractNumId w:val="17"/>
  </w:num>
  <w:num w:numId="13" w16cid:durableId="1860780035">
    <w:abstractNumId w:val="0"/>
  </w:num>
  <w:num w:numId="14" w16cid:durableId="2093769877">
    <w:abstractNumId w:val="10"/>
  </w:num>
  <w:num w:numId="15" w16cid:durableId="879977944">
    <w:abstractNumId w:val="1"/>
  </w:num>
  <w:num w:numId="16" w16cid:durableId="709309222">
    <w:abstractNumId w:val="2"/>
  </w:num>
  <w:num w:numId="17" w16cid:durableId="2107992569">
    <w:abstractNumId w:val="20"/>
  </w:num>
  <w:num w:numId="18" w16cid:durableId="1803382853">
    <w:abstractNumId w:val="14"/>
  </w:num>
  <w:num w:numId="19" w16cid:durableId="1121221632">
    <w:abstractNumId w:val="22"/>
  </w:num>
  <w:num w:numId="20" w16cid:durableId="1467043096">
    <w:abstractNumId w:val="28"/>
  </w:num>
  <w:num w:numId="21" w16cid:durableId="1532380937">
    <w:abstractNumId w:val="21"/>
  </w:num>
  <w:num w:numId="22" w16cid:durableId="985662984">
    <w:abstractNumId w:val="3"/>
  </w:num>
  <w:num w:numId="23" w16cid:durableId="898856765">
    <w:abstractNumId w:val="12"/>
  </w:num>
  <w:num w:numId="24" w16cid:durableId="1851329594">
    <w:abstractNumId w:val="8"/>
  </w:num>
  <w:num w:numId="25" w16cid:durableId="1816332471">
    <w:abstractNumId w:val="32"/>
  </w:num>
  <w:num w:numId="26" w16cid:durableId="1525826931">
    <w:abstractNumId w:val="26"/>
  </w:num>
  <w:num w:numId="27" w16cid:durableId="933131572">
    <w:abstractNumId w:val="7"/>
  </w:num>
  <w:num w:numId="28" w16cid:durableId="755520807">
    <w:abstractNumId w:val="30"/>
  </w:num>
  <w:num w:numId="29" w16cid:durableId="1935433482">
    <w:abstractNumId w:val="19"/>
  </w:num>
  <w:num w:numId="30" w16cid:durableId="1360932647">
    <w:abstractNumId w:val="11"/>
  </w:num>
  <w:num w:numId="31" w16cid:durableId="1356225791">
    <w:abstractNumId w:val="25"/>
  </w:num>
  <w:num w:numId="32" w16cid:durableId="1402294446">
    <w:abstractNumId w:val="24"/>
  </w:num>
  <w:num w:numId="33" w16cid:durableId="45911187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TMwNrc0MTazMDdQ0lEKTi0uzszPAykwqQUAGz/4iSwAAAA="/>
  </w:docVars>
  <w:rsids>
    <w:rsidRoot w:val="0069662C"/>
    <w:rsid w:val="00000D15"/>
    <w:rsid w:val="00007329"/>
    <w:rsid w:val="0001044A"/>
    <w:rsid w:val="00010F63"/>
    <w:rsid w:val="00014E67"/>
    <w:rsid w:val="000155C6"/>
    <w:rsid w:val="00016DAC"/>
    <w:rsid w:val="0001716A"/>
    <w:rsid w:val="000224EC"/>
    <w:rsid w:val="00022A31"/>
    <w:rsid w:val="000239A5"/>
    <w:rsid w:val="00025038"/>
    <w:rsid w:val="00031217"/>
    <w:rsid w:val="0003354E"/>
    <w:rsid w:val="00033A87"/>
    <w:rsid w:val="000356F6"/>
    <w:rsid w:val="00041044"/>
    <w:rsid w:val="00044F4C"/>
    <w:rsid w:val="00045A06"/>
    <w:rsid w:val="00047038"/>
    <w:rsid w:val="00047FD8"/>
    <w:rsid w:val="00052738"/>
    <w:rsid w:val="00052DEC"/>
    <w:rsid w:val="000568E6"/>
    <w:rsid w:val="00057B5C"/>
    <w:rsid w:val="0007416F"/>
    <w:rsid w:val="00085F0C"/>
    <w:rsid w:val="00092A43"/>
    <w:rsid w:val="000937E3"/>
    <w:rsid w:val="000938D4"/>
    <w:rsid w:val="000A1FF8"/>
    <w:rsid w:val="000A2EE2"/>
    <w:rsid w:val="000A3C5F"/>
    <w:rsid w:val="000A4736"/>
    <w:rsid w:val="000A7044"/>
    <w:rsid w:val="000C18ED"/>
    <w:rsid w:val="000C3306"/>
    <w:rsid w:val="000C4482"/>
    <w:rsid w:val="000C533D"/>
    <w:rsid w:val="000C54C7"/>
    <w:rsid w:val="000D7505"/>
    <w:rsid w:val="000E0091"/>
    <w:rsid w:val="000E3635"/>
    <w:rsid w:val="000F020F"/>
    <w:rsid w:val="000F191D"/>
    <w:rsid w:val="000F25DF"/>
    <w:rsid w:val="000F345E"/>
    <w:rsid w:val="000F648C"/>
    <w:rsid w:val="00101F79"/>
    <w:rsid w:val="00103F09"/>
    <w:rsid w:val="00106D37"/>
    <w:rsid w:val="0010722D"/>
    <w:rsid w:val="00110AB9"/>
    <w:rsid w:val="0011428F"/>
    <w:rsid w:val="00116A3D"/>
    <w:rsid w:val="00125491"/>
    <w:rsid w:val="00126EFF"/>
    <w:rsid w:val="0012783D"/>
    <w:rsid w:val="00131476"/>
    <w:rsid w:val="00133929"/>
    <w:rsid w:val="00135231"/>
    <w:rsid w:val="00142D6F"/>
    <w:rsid w:val="001457D7"/>
    <w:rsid w:val="00150ED9"/>
    <w:rsid w:val="0015223F"/>
    <w:rsid w:val="0015438A"/>
    <w:rsid w:val="00163707"/>
    <w:rsid w:val="001654D0"/>
    <w:rsid w:val="00165F12"/>
    <w:rsid w:val="00166EDF"/>
    <w:rsid w:val="001671D2"/>
    <w:rsid w:val="0017225A"/>
    <w:rsid w:val="001722CB"/>
    <w:rsid w:val="001741E3"/>
    <w:rsid w:val="00174BC2"/>
    <w:rsid w:val="0018120A"/>
    <w:rsid w:val="00182CC2"/>
    <w:rsid w:val="00183FB5"/>
    <w:rsid w:val="00184B7D"/>
    <w:rsid w:val="0018552E"/>
    <w:rsid w:val="00186679"/>
    <w:rsid w:val="0019099C"/>
    <w:rsid w:val="00190D4B"/>
    <w:rsid w:val="00192CB4"/>
    <w:rsid w:val="00193690"/>
    <w:rsid w:val="00195011"/>
    <w:rsid w:val="00196D6D"/>
    <w:rsid w:val="001A05CE"/>
    <w:rsid w:val="001A41D2"/>
    <w:rsid w:val="001A5604"/>
    <w:rsid w:val="001A7343"/>
    <w:rsid w:val="001B44F4"/>
    <w:rsid w:val="001B617C"/>
    <w:rsid w:val="001C18B4"/>
    <w:rsid w:val="001C2093"/>
    <w:rsid w:val="001C2618"/>
    <w:rsid w:val="001C43D0"/>
    <w:rsid w:val="001D3431"/>
    <w:rsid w:val="001D5E0A"/>
    <w:rsid w:val="001D7CC3"/>
    <w:rsid w:val="001E14FD"/>
    <w:rsid w:val="001E2D21"/>
    <w:rsid w:val="001E2D87"/>
    <w:rsid w:val="001E47FF"/>
    <w:rsid w:val="001E722E"/>
    <w:rsid w:val="001F199D"/>
    <w:rsid w:val="001F2916"/>
    <w:rsid w:val="001F30E3"/>
    <w:rsid w:val="001F7DF3"/>
    <w:rsid w:val="00203C2F"/>
    <w:rsid w:val="00205C07"/>
    <w:rsid w:val="00207DBD"/>
    <w:rsid w:val="0021015A"/>
    <w:rsid w:val="00210B41"/>
    <w:rsid w:val="00212EDE"/>
    <w:rsid w:val="00220D28"/>
    <w:rsid w:val="00230D55"/>
    <w:rsid w:val="002314E3"/>
    <w:rsid w:val="00236EBC"/>
    <w:rsid w:val="00244EC3"/>
    <w:rsid w:val="00246088"/>
    <w:rsid w:val="002462CF"/>
    <w:rsid w:val="00250A12"/>
    <w:rsid w:val="00253419"/>
    <w:rsid w:val="00257114"/>
    <w:rsid w:val="0025788A"/>
    <w:rsid w:val="0026189C"/>
    <w:rsid w:val="00262F21"/>
    <w:rsid w:val="0027037D"/>
    <w:rsid w:val="00272D2C"/>
    <w:rsid w:val="002753EE"/>
    <w:rsid w:val="002757CC"/>
    <w:rsid w:val="00281643"/>
    <w:rsid w:val="00281BE2"/>
    <w:rsid w:val="0028532D"/>
    <w:rsid w:val="00285592"/>
    <w:rsid w:val="00290602"/>
    <w:rsid w:val="00293504"/>
    <w:rsid w:val="00295999"/>
    <w:rsid w:val="0029640D"/>
    <w:rsid w:val="002A07B5"/>
    <w:rsid w:val="002A0A56"/>
    <w:rsid w:val="002A1D6B"/>
    <w:rsid w:val="002A2267"/>
    <w:rsid w:val="002A4004"/>
    <w:rsid w:val="002C0404"/>
    <w:rsid w:val="002C0562"/>
    <w:rsid w:val="002C0DF0"/>
    <w:rsid w:val="002D6261"/>
    <w:rsid w:val="002E036E"/>
    <w:rsid w:val="002E342E"/>
    <w:rsid w:val="002E6356"/>
    <w:rsid w:val="002F053F"/>
    <w:rsid w:val="002F0933"/>
    <w:rsid w:val="002F2DFE"/>
    <w:rsid w:val="002F6A83"/>
    <w:rsid w:val="002F6A8A"/>
    <w:rsid w:val="002F6DB5"/>
    <w:rsid w:val="002F7663"/>
    <w:rsid w:val="00300B51"/>
    <w:rsid w:val="00301677"/>
    <w:rsid w:val="0030202F"/>
    <w:rsid w:val="00306E1E"/>
    <w:rsid w:val="003109DF"/>
    <w:rsid w:val="0031324F"/>
    <w:rsid w:val="003253ED"/>
    <w:rsid w:val="00330414"/>
    <w:rsid w:val="003338A9"/>
    <w:rsid w:val="003357A9"/>
    <w:rsid w:val="003369CF"/>
    <w:rsid w:val="00341134"/>
    <w:rsid w:val="00342CBC"/>
    <w:rsid w:val="00345BA7"/>
    <w:rsid w:val="00347AA8"/>
    <w:rsid w:val="0035095A"/>
    <w:rsid w:val="00352D91"/>
    <w:rsid w:val="003535A1"/>
    <w:rsid w:val="00353723"/>
    <w:rsid w:val="00355F30"/>
    <w:rsid w:val="00361205"/>
    <w:rsid w:val="00361E33"/>
    <w:rsid w:val="00367C7F"/>
    <w:rsid w:val="003713D0"/>
    <w:rsid w:val="00372B59"/>
    <w:rsid w:val="00375C3F"/>
    <w:rsid w:val="00376643"/>
    <w:rsid w:val="00380198"/>
    <w:rsid w:val="00381772"/>
    <w:rsid w:val="003824C1"/>
    <w:rsid w:val="00387BE2"/>
    <w:rsid w:val="00390915"/>
    <w:rsid w:val="00390C3E"/>
    <w:rsid w:val="00393209"/>
    <w:rsid w:val="00394B3E"/>
    <w:rsid w:val="003A1895"/>
    <w:rsid w:val="003A190B"/>
    <w:rsid w:val="003A23AA"/>
    <w:rsid w:val="003A328B"/>
    <w:rsid w:val="003A4407"/>
    <w:rsid w:val="003B031B"/>
    <w:rsid w:val="003B0E72"/>
    <w:rsid w:val="003B72D1"/>
    <w:rsid w:val="003C1FE4"/>
    <w:rsid w:val="003C30BC"/>
    <w:rsid w:val="003C4B54"/>
    <w:rsid w:val="003D3ECA"/>
    <w:rsid w:val="003D5D82"/>
    <w:rsid w:val="003F15BA"/>
    <w:rsid w:val="003F5028"/>
    <w:rsid w:val="003F5200"/>
    <w:rsid w:val="003F5DDA"/>
    <w:rsid w:val="003F64BC"/>
    <w:rsid w:val="0040017A"/>
    <w:rsid w:val="00411491"/>
    <w:rsid w:val="00413B02"/>
    <w:rsid w:val="004145ED"/>
    <w:rsid w:val="00415D3E"/>
    <w:rsid w:val="004179A9"/>
    <w:rsid w:val="004248C7"/>
    <w:rsid w:val="0042595D"/>
    <w:rsid w:val="0043024F"/>
    <w:rsid w:val="004309AC"/>
    <w:rsid w:val="00436603"/>
    <w:rsid w:val="00440495"/>
    <w:rsid w:val="00440B79"/>
    <w:rsid w:val="004413AD"/>
    <w:rsid w:val="004424F7"/>
    <w:rsid w:val="00444FD2"/>
    <w:rsid w:val="00451AFD"/>
    <w:rsid w:val="00451E77"/>
    <w:rsid w:val="00456B67"/>
    <w:rsid w:val="00460363"/>
    <w:rsid w:val="0046391A"/>
    <w:rsid w:val="00463F8B"/>
    <w:rsid w:val="0046426E"/>
    <w:rsid w:val="004644AA"/>
    <w:rsid w:val="004751D3"/>
    <w:rsid w:val="00486C0B"/>
    <w:rsid w:val="00486CDC"/>
    <w:rsid w:val="00487FB2"/>
    <w:rsid w:val="00494046"/>
    <w:rsid w:val="004952C7"/>
    <w:rsid w:val="00496D8E"/>
    <w:rsid w:val="00497160"/>
    <w:rsid w:val="004978E5"/>
    <w:rsid w:val="004A165F"/>
    <w:rsid w:val="004A31F5"/>
    <w:rsid w:val="004A3A23"/>
    <w:rsid w:val="004A6CE8"/>
    <w:rsid w:val="004B00B0"/>
    <w:rsid w:val="004B1FC8"/>
    <w:rsid w:val="004B46E5"/>
    <w:rsid w:val="004B7C22"/>
    <w:rsid w:val="004D0E86"/>
    <w:rsid w:val="004D1BE3"/>
    <w:rsid w:val="004D4428"/>
    <w:rsid w:val="004D5026"/>
    <w:rsid w:val="004D537C"/>
    <w:rsid w:val="004D62EB"/>
    <w:rsid w:val="004F035E"/>
    <w:rsid w:val="005035C0"/>
    <w:rsid w:val="00510B74"/>
    <w:rsid w:val="005129AF"/>
    <w:rsid w:val="0051625E"/>
    <w:rsid w:val="00516E65"/>
    <w:rsid w:val="005208EE"/>
    <w:rsid w:val="00521493"/>
    <w:rsid w:val="00521FBD"/>
    <w:rsid w:val="005264C6"/>
    <w:rsid w:val="0052731F"/>
    <w:rsid w:val="005331B7"/>
    <w:rsid w:val="00533B87"/>
    <w:rsid w:val="005358C4"/>
    <w:rsid w:val="00550E8A"/>
    <w:rsid w:val="00551556"/>
    <w:rsid w:val="00556383"/>
    <w:rsid w:val="00562044"/>
    <w:rsid w:val="00564ED8"/>
    <w:rsid w:val="005674EA"/>
    <w:rsid w:val="005771A6"/>
    <w:rsid w:val="00584ED6"/>
    <w:rsid w:val="00585045"/>
    <w:rsid w:val="00586A9E"/>
    <w:rsid w:val="005904EB"/>
    <w:rsid w:val="00590D55"/>
    <w:rsid w:val="00592366"/>
    <w:rsid w:val="00592CD4"/>
    <w:rsid w:val="00593795"/>
    <w:rsid w:val="00593C0C"/>
    <w:rsid w:val="005A19F3"/>
    <w:rsid w:val="005A1FC0"/>
    <w:rsid w:val="005A37EF"/>
    <w:rsid w:val="005A392E"/>
    <w:rsid w:val="005A3C0D"/>
    <w:rsid w:val="005A5D71"/>
    <w:rsid w:val="005B3889"/>
    <w:rsid w:val="005B3C6D"/>
    <w:rsid w:val="005B5C8A"/>
    <w:rsid w:val="005C092C"/>
    <w:rsid w:val="005D02DD"/>
    <w:rsid w:val="005D0BBA"/>
    <w:rsid w:val="005D26E6"/>
    <w:rsid w:val="005D42C1"/>
    <w:rsid w:val="005E0C3C"/>
    <w:rsid w:val="005E1801"/>
    <w:rsid w:val="005E7304"/>
    <w:rsid w:val="005F0716"/>
    <w:rsid w:val="00605D0D"/>
    <w:rsid w:val="00605E9E"/>
    <w:rsid w:val="00615611"/>
    <w:rsid w:val="00617732"/>
    <w:rsid w:val="00621954"/>
    <w:rsid w:val="00622B3C"/>
    <w:rsid w:val="006303AF"/>
    <w:rsid w:val="006307A9"/>
    <w:rsid w:val="00630FCC"/>
    <w:rsid w:val="0064339F"/>
    <w:rsid w:val="0064417D"/>
    <w:rsid w:val="0064451C"/>
    <w:rsid w:val="00644BD5"/>
    <w:rsid w:val="00646EC2"/>
    <w:rsid w:val="00647C30"/>
    <w:rsid w:val="0065037D"/>
    <w:rsid w:val="00651303"/>
    <w:rsid w:val="00652F9B"/>
    <w:rsid w:val="006558AC"/>
    <w:rsid w:val="00656955"/>
    <w:rsid w:val="00657051"/>
    <w:rsid w:val="00657A8E"/>
    <w:rsid w:val="0066008B"/>
    <w:rsid w:val="00665D57"/>
    <w:rsid w:val="00674685"/>
    <w:rsid w:val="00675B9C"/>
    <w:rsid w:val="006776B1"/>
    <w:rsid w:val="00680019"/>
    <w:rsid w:val="00681488"/>
    <w:rsid w:val="00684B5B"/>
    <w:rsid w:val="00685592"/>
    <w:rsid w:val="00686ACC"/>
    <w:rsid w:val="00694434"/>
    <w:rsid w:val="0069662C"/>
    <w:rsid w:val="00697894"/>
    <w:rsid w:val="006A05C0"/>
    <w:rsid w:val="006A103A"/>
    <w:rsid w:val="006A1ABB"/>
    <w:rsid w:val="006A2966"/>
    <w:rsid w:val="006A2A27"/>
    <w:rsid w:val="006A3CE7"/>
    <w:rsid w:val="006A4210"/>
    <w:rsid w:val="006A7D3D"/>
    <w:rsid w:val="006B03FA"/>
    <w:rsid w:val="006B5B57"/>
    <w:rsid w:val="006C2D37"/>
    <w:rsid w:val="006C7C08"/>
    <w:rsid w:val="006D4650"/>
    <w:rsid w:val="006E0887"/>
    <w:rsid w:val="006E1F88"/>
    <w:rsid w:val="006E2C47"/>
    <w:rsid w:val="006E39A9"/>
    <w:rsid w:val="006E3D22"/>
    <w:rsid w:val="006E5EE1"/>
    <w:rsid w:val="006E6F5F"/>
    <w:rsid w:val="006F271D"/>
    <w:rsid w:val="006F46BC"/>
    <w:rsid w:val="006F7578"/>
    <w:rsid w:val="0070014E"/>
    <w:rsid w:val="007035CD"/>
    <w:rsid w:val="0070712A"/>
    <w:rsid w:val="0070730B"/>
    <w:rsid w:val="00711645"/>
    <w:rsid w:val="00713CFC"/>
    <w:rsid w:val="007142A2"/>
    <w:rsid w:val="007222C6"/>
    <w:rsid w:val="0073639D"/>
    <w:rsid w:val="00740E8F"/>
    <w:rsid w:val="00746281"/>
    <w:rsid w:val="007466BE"/>
    <w:rsid w:val="007517B4"/>
    <w:rsid w:val="00753B61"/>
    <w:rsid w:val="00757342"/>
    <w:rsid w:val="007606D5"/>
    <w:rsid w:val="00760868"/>
    <w:rsid w:val="007623AF"/>
    <w:rsid w:val="00763C9F"/>
    <w:rsid w:val="00765F60"/>
    <w:rsid w:val="00767EF2"/>
    <w:rsid w:val="007704F5"/>
    <w:rsid w:val="00773FEA"/>
    <w:rsid w:val="00774138"/>
    <w:rsid w:val="00774963"/>
    <w:rsid w:val="00777459"/>
    <w:rsid w:val="00781332"/>
    <w:rsid w:val="00781ACC"/>
    <w:rsid w:val="007849C9"/>
    <w:rsid w:val="00785642"/>
    <w:rsid w:val="00785A01"/>
    <w:rsid w:val="007874FE"/>
    <w:rsid w:val="00790842"/>
    <w:rsid w:val="00793239"/>
    <w:rsid w:val="00796D04"/>
    <w:rsid w:val="0079773C"/>
    <w:rsid w:val="007A3309"/>
    <w:rsid w:val="007A5276"/>
    <w:rsid w:val="007A6587"/>
    <w:rsid w:val="007A65A7"/>
    <w:rsid w:val="007A6714"/>
    <w:rsid w:val="007A69F3"/>
    <w:rsid w:val="007B083E"/>
    <w:rsid w:val="007B4092"/>
    <w:rsid w:val="007B42C4"/>
    <w:rsid w:val="007C2583"/>
    <w:rsid w:val="007C28D7"/>
    <w:rsid w:val="007C34A9"/>
    <w:rsid w:val="007C46EA"/>
    <w:rsid w:val="007C6928"/>
    <w:rsid w:val="007C78E7"/>
    <w:rsid w:val="007D0EA9"/>
    <w:rsid w:val="007D1B6E"/>
    <w:rsid w:val="007D2D6B"/>
    <w:rsid w:val="007D7818"/>
    <w:rsid w:val="007E46C5"/>
    <w:rsid w:val="007E511A"/>
    <w:rsid w:val="0080140E"/>
    <w:rsid w:val="008023F1"/>
    <w:rsid w:val="00803B4F"/>
    <w:rsid w:val="00806525"/>
    <w:rsid w:val="008133A6"/>
    <w:rsid w:val="008168E2"/>
    <w:rsid w:val="0081708F"/>
    <w:rsid w:val="00823EA2"/>
    <w:rsid w:val="00823F50"/>
    <w:rsid w:val="00824B33"/>
    <w:rsid w:val="00827090"/>
    <w:rsid w:val="00831231"/>
    <w:rsid w:val="008355D7"/>
    <w:rsid w:val="00842C18"/>
    <w:rsid w:val="00844DF2"/>
    <w:rsid w:val="00850885"/>
    <w:rsid w:val="008518A7"/>
    <w:rsid w:val="00852080"/>
    <w:rsid w:val="008524B4"/>
    <w:rsid w:val="008709A3"/>
    <w:rsid w:val="00873812"/>
    <w:rsid w:val="00881FF2"/>
    <w:rsid w:val="0088448D"/>
    <w:rsid w:val="00887214"/>
    <w:rsid w:val="00887423"/>
    <w:rsid w:val="0089079E"/>
    <w:rsid w:val="008935E5"/>
    <w:rsid w:val="00893623"/>
    <w:rsid w:val="00893806"/>
    <w:rsid w:val="00897B2B"/>
    <w:rsid w:val="008A07F4"/>
    <w:rsid w:val="008A3A9E"/>
    <w:rsid w:val="008B4212"/>
    <w:rsid w:val="008C4CF1"/>
    <w:rsid w:val="008C590B"/>
    <w:rsid w:val="008C7589"/>
    <w:rsid w:val="008D1097"/>
    <w:rsid w:val="008D45AF"/>
    <w:rsid w:val="008D788F"/>
    <w:rsid w:val="008E5130"/>
    <w:rsid w:val="008E5682"/>
    <w:rsid w:val="008E5D21"/>
    <w:rsid w:val="008F5A1F"/>
    <w:rsid w:val="008F6EFA"/>
    <w:rsid w:val="008F7D6C"/>
    <w:rsid w:val="00901168"/>
    <w:rsid w:val="0090170F"/>
    <w:rsid w:val="009019CD"/>
    <w:rsid w:val="00903684"/>
    <w:rsid w:val="00906958"/>
    <w:rsid w:val="00917CFB"/>
    <w:rsid w:val="0092043E"/>
    <w:rsid w:val="009205F2"/>
    <w:rsid w:val="00927A55"/>
    <w:rsid w:val="0093465D"/>
    <w:rsid w:val="009416E2"/>
    <w:rsid w:val="00941807"/>
    <w:rsid w:val="00942828"/>
    <w:rsid w:val="00947E02"/>
    <w:rsid w:val="009508AE"/>
    <w:rsid w:val="009523CB"/>
    <w:rsid w:val="00956493"/>
    <w:rsid w:val="009577F2"/>
    <w:rsid w:val="009578A4"/>
    <w:rsid w:val="009612A0"/>
    <w:rsid w:val="009639CF"/>
    <w:rsid w:val="00963ADF"/>
    <w:rsid w:val="00964DB4"/>
    <w:rsid w:val="00965D46"/>
    <w:rsid w:val="00972C26"/>
    <w:rsid w:val="00982ECE"/>
    <w:rsid w:val="009848AC"/>
    <w:rsid w:val="00994B51"/>
    <w:rsid w:val="009958FB"/>
    <w:rsid w:val="00996F74"/>
    <w:rsid w:val="009A150D"/>
    <w:rsid w:val="009A5297"/>
    <w:rsid w:val="009B0C03"/>
    <w:rsid w:val="009B1157"/>
    <w:rsid w:val="009B2CA0"/>
    <w:rsid w:val="009B3149"/>
    <w:rsid w:val="009B3846"/>
    <w:rsid w:val="009B3C9A"/>
    <w:rsid w:val="009B62D3"/>
    <w:rsid w:val="009B638B"/>
    <w:rsid w:val="009C0626"/>
    <w:rsid w:val="009D1965"/>
    <w:rsid w:val="009D1F99"/>
    <w:rsid w:val="009D713C"/>
    <w:rsid w:val="009D71CD"/>
    <w:rsid w:val="009D7934"/>
    <w:rsid w:val="009E183F"/>
    <w:rsid w:val="009E1B05"/>
    <w:rsid w:val="009E467F"/>
    <w:rsid w:val="009F11B9"/>
    <w:rsid w:val="009F168F"/>
    <w:rsid w:val="009F1876"/>
    <w:rsid w:val="00A03ABF"/>
    <w:rsid w:val="00A1028F"/>
    <w:rsid w:val="00A120FD"/>
    <w:rsid w:val="00A12ECB"/>
    <w:rsid w:val="00A13B5B"/>
    <w:rsid w:val="00A143EF"/>
    <w:rsid w:val="00A20653"/>
    <w:rsid w:val="00A21B07"/>
    <w:rsid w:val="00A2520F"/>
    <w:rsid w:val="00A266A0"/>
    <w:rsid w:val="00A26E28"/>
    <w:rsid w:val="00A33D87"/>
    <w:rsid w:val="00A44896"/>
    <w:rsid w:val="00A46B55"/>
    <w:rsid w:val="00A51948"/>
    <w:rsid w:val="00A56749"/>
    <w:rsid w:val="00A5767F"/>
    <w:rsid w:val="00A63109"/>
    <w:rsid w:val="00A63D24"/>
    <w:rsid w:val="00A7600F"/>
    <w:rsid w:val="00A77488"/>
    <w:rsid w:val="00A8212E"/>
    <w:rsid w:val="00A8255C"/>
    <w:rsid w:val="00A860D6"/>
    <w:rsid w:val="00AA1191"/>
    <w:rsid w:val="00AA13C8"/>
    <w:rsid w:val="00AA2294"/>
    <w:rsid w:val="00AA244B"/>
    <w:rsid w:val="00AA25EE"/>
    <w:rsid w:val="00AA4C70"/>
    <w:rsid w:val="00AA7CD3"/>
    <w:rsid w:val="00AB5568"/>
    <w:rsid w:val="00AB562E"/>
    <w:rsid w:val="00AB614A"/>
    <w:rsid w:val="00AC1D03"/>
    <w:rsid w:val="00AC5D49"/>
    <w:rsid w:val="00AC76BD"/>
    <w:rsid w:val="00AD1525"/>
    <w:rsid w:val="00AD4A00"/>
    <w:rsid w:val="00AD4F1A"/>
    <w:rsid w:val="00AD7299"/>
    <w:rsid w:val="00AE4B9E"/>
    <w:rsid w:val="00AE6FD7"/>
    <w:rsid w:val="00AF150E"/>
    <w:rsid w:val="00AF5319"/>
    <w:rsid w:val="00B02AC4"/>
    <w:rsid w:val="00B04A8B"/>
    <w:rsid w:val="00B07D6B"/>
    <w:rsid w:val="00B12717"/>
    <w:rsid w:val="00B13281"/>
    <w:rsid w:val="00B152A3"/>
    <w:rsid w:val="00B1625B"/>
    <w:rsid w:val="00B16522"/>
    <w:rsid w:val="00B20CEA"/>
    <w:rsid w:val="00B2203E"/>
    <w:rsid w:val="00B258BB"/>
    <w:rsid w:val="00B300E0"/>
    <w:rsid w:val="00B34399"/>
    <w:rsid w:val="00B355DE"/>
    <w:rsid w:val="00B44357"/>
    <w:rsid w:val="00B52339"/>
    <w:rsid w:val="00B54F6D"/>
    <w:rsid w:val="00B609C3"/>
    <w:rsid w:val="00B61B4F"/>
    <w:rsid w:val="00B62BC3"/>
    <w:rsid w:val="00B6416D"/>
    <w:rsid w:val="00B65CCC"/>
    <w:rsid w:val="00B67B83"/>
    <w:rsid w:val="00B76C01"/>
    <w:rsid w:val="00B83715"/>
    <w:rsid w:val="00B8526F"/>
    <w:rsid w:val="00B90F34"/>
    <w:rsid w:val="00B96441"/>
    <w:rsid w:val="00B971B7"/>
    <w:rsid w:val="00BA11DB"/>
    <w:rsid w:val="00BA2DCC"/>
    <w:rsid w:val="00BA3E4E"/>
    <w:rsid w:val="00BA5959"/>
    <w:rsid w:val="00BA74FA"/>
    <w:rsid w:val="00BB1C3E"/>
    <w:rsid w:val="00BB5C09"/>
    <w:rsid w:val="00BB7613"/>
    <w:rsid w:val="00BC0FA0"/>
    <w:rsid w:val="00BC1B2D"/>
    <w:rsid w:val="00BC3740"/>
    <w:rsid w:val="00BC6EDC"/>
    <w:rsid w:val="00BD0C75"/>
    <w:rsid w:val="00BD0EEE"/>
    <w:rsid w:val="00BD2499"/>
    <w:rsid w:val="00BD3383"/>
    <w:rsid w:val="00BD3684"/>
    <w:rsid w:val="00BD37E3"/>
    <w:rsid w:val="00BE0AF8"/>
    <w:rsid w:val="00BE1113"/>
    <w:rsid w:val="00BE1AB8"/>
    <w:rsid w:val="00BE23A2"/>
    <w:rsid w:val="00BE2977"/>
    <w:rsid w:val="00BE3762"/>
    <w:rsid w:val="00BE3966"/>
    <w:rsid w:val="00BE43B5"/>
    <w:rsid w:val="00BE4CAF"/>
    <w:rsid w:val="00BF0B30"/>
    <w:rsid w:val="00BF299B"/>
    <w:rsid w:val="00C0159D"/>
    <w:rsid w:val="00C02FE7"/>
    <w:rsid w:val="00C03EA6"/>
    <w:rsid w:val="00C05B8C"/>
    <w:rsid w:val="00C11FB0"/>
    <w:rsid w:val="00C15C85"/>
    <w:rsid w:val="00C17004"/>
    <w:rsid w:val="00C21383"/>
    <w:rsid w:val="00C24648"/>
    <w:rsid w:val="00C26219"/>
    <w:rsid w:val="00C35F99"/>
    <w:rsid w:val="00C41149"/>
    <w:rsid w:val="00C416A2"/>
    <w:rsid w:val="00C419B6"/>
    <w:rsid w:val="00C4229A"/>
    <w:rsid w:val="00C429B3"/>
    <w:rsid w:val="00C43172"/>
    <w:rsid w:val="00C44FB8"/>
    <w:rsid w:val="00C51EF6"/>
    <w:rsid w:val="00C5439B"/>
    <w:rsid w:val="00C57ABA"/>
    <w:rsid w:val="00C60C37"/>
    <w:rsid w:val="00C62243"/>
    <w:rsid w:val="00C629F7"/>
    <w:rsid w:val="00C6686D"/>
    <w:rsid w:val="00C66E9C"/>
    <w:rsid w:val="00C7395A"/>
    <w:rsid w:val="00C73F9B"/>
    <w:rsid w:val="00C755F2"/>
    <w:rsid w:val="00C7608F"/>
    <w:rsid w:val="00C76FE5"/>
    <w:rsid w:val="00C83AE1"/>
    <w:rsid w:val="00C845C7"/>
    <w:rsid w:val="00C92C6A"/>
    <w:rsid w:val="00CA13A0"/>
    <w:rsid w:val="00CA4B84"/>
    <w:rsid w:val="00CA7C29"/>
    <w:rsid w:val="00CB4238"/>
    <w:rsid w:val="00CB5339"/>
    <w:rsid w:val="00CB68F2"/>
    <w:rsid w:val="00CC0B41"/>
    <w:rsid w:val="00CC2FE7"/>
    <w:rsid w:val="00CC31B5"/>
    <w:rsid w:val="00CC3545"/>
    <w:rsid w:val="00CC6C29"/>
    <w:rsid w:val="00CD036C"/>
    <w:rsid w:val="00CD6016"/>
    <w:rsid w:val="00CD6448"/>
    <w:rsid w:val="00CD79F5"/>
    <w:rsid w:val="00CE1EC4"/>
    <w:rsid w:val="00CE3761"/>
    <w:rsid w:val="00CF2D50"/>
    <w:rsid w:val="00CF3A9F"/>
    <w:rsid w:val="00CF3CC1"/>
    <w:rsid w:val="00CF66D4"/>
    <w:rsid w:val="00CF7CA6"/>
    <w:rsid w:val="00D001A0"/>
    <w:rsid w:val="00D0021E"/>
    <w:rsid w:val="00D02EAB"/>
    <w:rsid w:val="00D04545"/>
    <w:rsid w:val="00D100E1"/>
    <w:rsid w:val="00D17B1B"/>
    <w:rsid w:val="00D2001F"/>
    <w:rsid w:val="00D212C7"/>
    <w:rsid w:val="00D35E1B"/>
    <w:rsid w:val="00D37EBB"/>
    <w:rsid w:val="00D41E80"/>
    <w:rsid w:val="00D4418E"/>
    <w:rsid w:val="00D50465"/>
    <w:rsid w:val="00D51AF3"/>
    <w:rsid w:val="00D53A86"/>
    <w:rsid w:val="00D53C2B"/>
    <w:rsid w:val="00D60337"/>
    <w:rsid w:val="00D65CE2"/>
    <w:rsid w:val="00D679AD"/>
    <w:rsid w:val="00D67BF6"/>
    <w:rsid w:val="00D7228D"/>
    <w:rsid w:val="00D731EF"/>
    <w:rsid w:val="00D7464D"/>
    <w:rsid w:val="00D74FE8"/>
    <w:rsid w:val="00D83C1C"/>
    <w:rsid w:val="00D91233"/>
    <w:rsid w:val="00D9187E"/>
    <w:rsid w:val="00D9217B"/>
    <w:rsid w:val="00D92852"/>
    <w:rsid w:val="00D92ADF"/>
    <w:rsid w:val="00D93ED4"/>
    <w:rsid w:val="00D94BB0"/>
    <w:rsid w:val="00D969AC"/>
    <w:rsid w:val="00D96CD3"/>
    <w:rsid w:val="00DA015F"/>
    <w:rsid w:val="00DA0CC4"/>
    <w:rsid w:val="00DA1754"/>
    <w:rsid w:val="00DA1ED6"/>
    <w:rsid w:val="00DA3048"/>
    <w:rsid w:val="00DB0526"/>
    <w:rsid w:val="00DB06B9"/>
    <w:rsid w:val="00DB22E0"/>
    <w:rsid w:val="00DB3275"/>
    <w:rsid w:val="00DB4E64"/>
    <w:rsid w:val="00DB5C59"/>
    <w:rsid w:val="00DB682F"/>
    <w:rsid w:val="00DB7714"/>
    <w:rsid w:val="00DC3914"/>
    <w:rsid w:val="00DC7300"/>
    <w:rsid w:val="00DD31F8"/>
    <w:rsid w:val="00DD334D"/>
    <w:rsid w:val="00DD71B1"/>
    <w:rsid w:val="00DD7ED6"/>
    <w:rsid w:val="00DE0E9B"/>
    <w:rsid w:val="00DE2DDE"/>
    <w:rsid w:val="00DE4AB5"/>
    <w:rsid w:val="00DE5CE8"/>
    <w:rsid w:val="00DF1ECD"/>
    <w:rsid w:val="00DF2A02"/>
    <w:rsid w:val="00DF4312"/>
    <w:rsid w:val="00DF6B96"/>
    <w:rsid w:val="00E032B0"/>
    <w:rsid w:val="00E035E0"/>
    <w:rsid w:val="00E05FD3"/>
    <w:rsid w:val="00E06541"/>
    <w:rsid w:val="00E071F0"/>
    <w:rsid w:val="00E11C2E"/>
    <w:rsid w:val="00E162F3"/>
    <w:rsid w:val="00E1753D"/>
    <w:rsid w:val="00E20181"/>
    <w:rsid w:val="00E26405"/>
    <w:rsid w:val="00E27D1A"/>
    <w:rsid w:val="00E40A2F"/>
    <w:rsid w:val="00E42A91"/>
    <w:rsid w:val="00E447D6"/>
    <w:rsid w:val="00E45D98"/>
    <w:rsid w:val="00E52236"/>
    <w:rsid w:val="00E532D1"/>
    <w:rsid w:val="00E53826"/>
    <w:rsid w:val="00E676B7"/>
    <w:rsid w:val="00E7759B"/>
    <w:rsid w:val="00E83CA7"/>
    <w:rsid w:val="00E843FA"/>
    <w:rsid w:val="00E8468B"/>
    <w:rsid w:val="00E84D12"/>
    <w:rsid w:val="00E9005A"/>
    <w:rsid w:val="00E93180"/>
    <w:rsid w:val="00E936DE"/>
    <w:rsid w:val="00E954B2"/>
    <w:rsid w:val="00E97269"/>
    <w:rsid w:val="00EA04A1"/>
    <w:rsid w:val="00EA0FD5"/>
    <w:rsid w:val="00EA1661"/>
    <w:rsid w:val="00EA484B"/>
    <w:rsid w:val="00EA4DFF"/>
    <w:rsid w:val="00EA6629"/>
    <w:rsid w:val="00EB1B15"/>
    <w:rsid w:val="00EB60FB"/>
    <w:rsid w:val="00EB6FD8"/>
    <w:rsid w:val="00EC1627"/>
    <w:rsid w:val="00EC4349"/>
    <w:rsid w:val="00EC4754"/>
    <w:rsid w:val="00EC54B9"/>
    <w:rsid w:val="00EC68B2"/>
    <w:rsid w:val="00EC7984"/>
    <w:rsid w:val="00ED1529"/>
    <w:rsid w:val="00ED1EAD"/>
    <w:rsid w:val="00ED4098"/>
    <w:rsid w:val="00ED7865"/>
    <w:rsid w:val="00ED78DC"/>
    <w:rsid w:val="00EE6599"/>
    <w:rsid w:val="00EE7E5D"/>
    <w:rsid w:val="00EF27C9"/>
    <w:rsid w:val="00EF64D9"/>
    <w:rsid w:val="00EF7194"/>
    <w:rsid w:val="00F002C9"/>
    <w:rsid w:val="00F01EA3"/>
    <w:rsid w:val="00F0323E"/>
    <w:rsid w:val="00F035E2"/>
    <w:rsid w:val="00F03A83"/>
    <w:rsid w:val="00F047DB"/>
    <w:rsid w:val="00F06800"/>
    <w:rsid w:val="00F0770A"/>
    <w:rsid w:val="00F0790D"/>
    <w:rsid w:val="00F12DEB"/>
    <w:rsid w:val="00F13BF1"/>
    <w:rsid w:val="00F14C27"/>
    <w:rsid w:val="00F163B4"/>
    <w:rsid w:val="00F16CF8"/>
    <w:rsid w:val="00F20DA3"/>
    <w:rsid w:val="00F246AF"/>
    <w:rsid w:val="00F250DA"/>
    <w:rsid w:val="00F31300"/>
    <w:rsid w:val="00F32A49"/>
    <w:rsid w:val="00F373C2"/>
    <w:rsid w:val="00F40DB0"/>
    <w:rsid w:val="00F43EDB"/>
    <w:rsid w:val="00F461AE"/>
    <w:rsid w:val="00F520AC"/>
    <w:rsid w:val="00F52DC9"/>
    <w:rsid w:val="00F53388"/>
    <w:rsid w:val="00F54CF0"/>
    <w:rsid w:val="00F574C6"/>
    <w:rsid w:val="00F6089D"/>
    <w:rsid w:val="00F613AD"/>
    <w:rsid w:val="00F63E47"/>
    <w:rsid w:val="00F65180"/>
    <w:rsid w:val="00F67B89"/>
    <w:rsid w:val="00F71C9F"/>
    <w:rsid w:val="00F73CC6"/>
    <w:rsid w:val="00F74F99"/>
    <w:rsid w:val="00F75724"/>
    <w:rsid w:val="00F76541"/>
    <w:rsid w:val="00F83784"/>
    <w:rsid w:val="00F84A0C"/>
    <w:rsid w:val="00F84A27"/>
    <w:rsid w:val="00F85194"/>
    <w:rsid w:val="00F858AC"/>
    <w:rsid w:val="00F86AF0"/>
    <w:rsid w:val="00F86CCB"/>
    <w:rsid w:val="00F90E52"/>
    <w:rsid w:val="00F91DAF"/>
    <w:rsid w:val="00F9450A"/>
    <w:rsid w:val="00F950CA"/>
    <w:rsid w:val="00FA02FC"/>
    <w:rsid w:val="00FA61EA"/>
    <w:rsid w:val="00FA737E"/>
    <w:rsid w:val="00FB0005"/>
    <w:rsid w:val="00FB15CF"/>
    <w:rsid w:val="00FB6A24"/>
    <w:rsid w:val="00FB760D"/>
    <w:rsid w:val="00FB7F9C"/>
    <w:rsid w:val="00FC2B8F"/>
    <w:rsid w:val="00FC4BC6"/>
    <w:rsid w:val="00FC5593"/>
    <w:rsid w:val="00FD1F85"/>
    <w:rsid w:val="00FD62E7"/>
    <w:rsid w:val="00FD65BC"/>
    <w:rsid w:val="00FE3BD5"/>
    <w:rsid w:val="00FE4BF8"/>
    <w:rsid w:val="00FF6EBA"/>
    <w:rsid w:val="75C08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E306D"/>
  <w15:docId w15:val="{2D80F856-3096-49C5-BF6A-813BF13F3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212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A2294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color w:val="FFFFFF" w:themeColor="background1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3338A9"/>
    <w:pPr>
      <w:keepNext/>
      <w:keepLines/>
      <w:spacing w:before="40"/>
      <w:outlineLvl w:val="1"/>
    </w:pPr>
    <w:rPr>
      <w:rFonts w:asciiTheme="minorHAnsi" w:eastAsiaTheme="majorEastAsia" w:hAnsiTheme="minorHAnsi" w:cstheme="minorHAnsi"/>
      <w:bCs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B3C9A"/>
    <w:pPr>
      <w:framePr w:hSpace="180" w:wrap="around" w:vAnchor="page" w:hAnchor="margin" w:xAlign="center" w:y="2634"/>
      <w:outlineLvl w:val="2"/>
    </w:pPr>
    <w:rPr>
      <w:rFonts w:asciiTheme="minorHAnsi" w:eastAsiaTheme="minorEastAsia" w:hAnsiTheme="minorHAnsi" w:cstheme="minorBidi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662C"/>
    <w:pPr>
      <w:ind w:left="720"/>
      <w:contextualSpacing/>
    </w:pPr>
  </w:style>
  <w:style w:type="character" w:styleId="Hyperlink">
    <w:name w:val="Hyperlink"/>
    <w:basedOn w:val="DefaultParagraphFont"/>
    <w:rsid w:val="00A5194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C15C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C85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C15C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C85"/>
    <w:rPr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C15C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C85"/>
    <w:rPr>
      <w:rFonts w:ascii="Tahoma" w:hAnsi="Tahoma" w:cs="Tahoma"/>
      <w:sz w:val="16"/>
      <w:szCs w:val="16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78A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7E511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E51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E511A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51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511A"/>
    <w:rPr>
      <w:b/>
      <w:bCs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4D1BE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D1BE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9D713C"/>
    <w:rPr>
      <w:sz w:val="24"/>
      <w:szCs w:val="24"/>
      <w:lang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76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A2267"/>
    <w:rPr>
      <w:color w:val="800080" w:themeColor="followedHyperlink"/>
      <w:u w:val="single"/>
    </w:rPr>
  </w:style>
  <w:style w:type="table" w:styleId="TableGrid">
    <w:name w:val="Table Grid"/>
    <w:basedOn w:val="TableNormal"/>
    <w:rsid w:val="00F373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13BF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11C2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AA2294"/>
    <w:rPr>
      <w:rFonts w:asciiTheme="minorHAnsi" w:eastAsiaTheme="majorEastAsia" w:hAnsiTheme="minorHAnsi" w:cstheme="majorBidi"/>
      <w:b/>
      <w:color w:val="FFFFFF" w:themeColor="background1"/>
      <w:sz w:val="24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rsid w:val="003338A9"/>
    <w:rPr>
      <w:rFonts w:asciiTheme="minorHAnsi" w:eastAsiaTheme="majorEastAsia" w:hAnsiTheme="minorHAnsi" w:cstheme="minorHAnsi"/>
      <w:bCs/>
      <w:color w:val="FFFFFF" w:themeColor="background1"/>
      <w:sz w:val="24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9B3C9A"/>
    <w:rPr>
      <w:rFonts w:asciiTheme="minorHAnsi" w:eastAsiaTheme="minorEastAsia" w:hAnsiTheme="minorHAnsi" w:cstheme="minorBidi"/>
      <w:b/>
      <w:bCs/>
      <w:sz w:val="24"/>
      <w:szCs w:val="24"/>
      <w:u w:val="single"/>
      <w:lang w:eastAsia="ja-JP"/>
    </w:rPr>
  </w:style>
  <w:style w:type="paragraph" w:customStyle="1" w:styleId="AltHeading3">
    <w:name w:val="Alt Heading 3"/>
    <w:basedOn w:val="Normal"/>
    <w:qFormat/>
    <w:rsid w:val="00F40DB0"/>
    <w:pPr>
      <w:framePr w:hSpace="180" w:wrap="around" w:vAnchor="page" w:hAnchor="margin" w:xAlign="center" w:y="2634"/>
    </w:pPr>
    <w:rPr>
      <w:rFonts w:asciiTheme="minorHAnsi" w:eastAsiaTheme="minorEastAsia" w:hAnsiTheme="minorHAnsi" w:cstheme="minorBidi"/>
      <w:b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36706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7786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198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la.csulb.edu/programs/ltc/" TargetMode="External"/><Relationship Id="rId18" Type="http://schemas.openxmlformats.org/officeDocument/2006/relationships/image" Target="media/image3.tif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csulb.qualtrics.com/jfe/form/SV_b2EBYVowD78t6Rg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mailto:Patrick.orourke@csulb.ed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sulb.edu/college-of-liberal-arts/language-training-center-initiative/application-instruction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sulbltc@gmail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168F57AC1564894DE185E2D37DA54" ma:contentTypeVersion="15" ma:contentTypeDescription="Create a new document." ma:contentTypeScope="" ma:versionID="cf83c5324618ffba9c4a64d764aae829">
  <xsd:schema xmlns:xsd="http://www.w3.org/2001/XMLSchema" xmlns:xs="http://www.w3.org/2001/XMLSchema" xmlns:p="http://schemas.microsoft.com/office/2006/metadata/properties" xmlns:ns2="d556e049-e0e0-48f6-9a7d-3196b0aadc31" xmlns:ns3="3d0ae6f4-0903-427a-ae47-8443b189a82f" targetNamespace="http://schemas.microsoft.com/office/2006/metadata/properties" ma:root="true" ma:fieldsID="845d8556767e81d1fcd623ad73eadd6e" ns2:_="" ns3:_="">
    <xsd:import namespace="d556e049-e0e0-48f6-9a7d-3196b0aadc31"/>
    <xsd:import namespace="3d0ae6f4-0903-427a-ae47-8443b189a82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ae6f4-0903-427a-ae47-8443b189a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56e049-e0e0-48f6-9a7d-3196b0aadc31" xsi:nil="true"/>
    <lcf76f155ced4ddcb4097134ff3c332f xmlns="3d0ae6f4-0903-427a-ae47-8443b189a82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242551-D24C-4993-A548-0C23E2ECAE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C00C32-D54B-4E45-ABE3-D6CCDD17D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6e049-e0e0-48f6-9a7d-3196b0aadc31"/>
    <ds:schemaRef ds:uri="3d0ae6f4-0903-427a-ae47-8443b189a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BB5398-506B-4E33-8D32-5C6629504D8A}">
  <ds:schemaRefs>
    <ds:schemaRef ds:uri="http://schemas.microsoft.com/office/2006/metadata/properties"/>
    <ds:schemaRef ds:uri="http://schemas.microsoft.com/office/infopath/2007/PartnerControls"/>
    <ds:schemaRef ds:uri="d556e049-e0e0-48f6-9a7d-3196b0aadc31"/>
    <ds:schemaRef ds:uri="3d0ae6f4-0903-427a-ae47-8443b189a82f"/>
  </ds:schemaRefs>
</ds:datastoreItem>
</file>

<file path=customXml/itemProps4.xml><?xml version="1.0" encoding="utf-8"?>
<ds:datastoreItem xmlns:ds="http://schemas.openxmlformats.org/officeDocument/2006/customXml" ds:itemID="{D197C43A-18E3-4B0F-98A1-84DD1C1E1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ifornia State University, Long Beach</vt:lpstr>
    </vt:vector>
  </TitlesOfParts>
  <Company>Toshiba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tate University, Long Beach</dc:title>
  <dc:creator>Pat O'Rourke</dc:creator>
  <cp:lastModifiedBy>Javier Guzman</cp:lastModifiedBy>
  <cp:revision>2</cp:revision>
  <cp:lastPrinted>2025-04-16T14:54:00Z</cp:lastPrinted>
  <dcterms:created xsi:type="dcterms:W3CDTF">2026-07-15T15:59:00Z</dcterms:created>
  <dcterms:modified xsi:type="dcterms:W3CDTF">2026-07-1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168F57AC1564894DE185E2D37DA54</vt:lpwstr>
  </property>
  <property fmtid="{D5CDD505-2E9C-101B-9397-08002B2CF9AE}" pid="3" name="MediaServiceImageTags">
    <vt:lpwstr/>
  </property>
  <property fmtid="{D5CDD505-2E9C-101B-9397-08002B2CF9AE}" pid="4" name="GrammarlyDocumentId">
    <vt:lpwstr>294ec8846914cca9e0fa2d993c3b3fab2a5b49a88918bdba54b72a3a470cc711</vt:lpwstr>
  </property>
</Properties>
</file>